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48D3575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582EBD">
        <w:t>Confirmed</w:t>
      </w:r>
    </w:p>
    <w:p w14:paraId="6A7F6B05" w14:textId="7F52AA18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834DDA">
        <w:t>Thursday, 13 June 2024</w:t>
      </w:r>
    </w:p>
    <w:p w14:paraId="353996DA" w14:textId="36A7F999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9164F7">
        <w:t>Via Zoom</w:t>
      </w:r>
    </w:p>
    <w:p w14:paraId="7D5D0295" w14:textId="77777777" w:rsidR="00AD0E92" w:rsidRDefault="00AD0E92" w:rsidP="00C7373D">
      <w:pPr>
        <w:pStyle w:val="Paragraphnonumbers"/>
      </w:pPr>
    </w:p>
    <w:p w14:paraId="0B11D795" w14:textId="188C19BB" w:rsidR="009B4C64" w:rsidRPr="009B4C64" w:rsidRDefault="009B4C64" w:rsidP="00C7373D">
      <w:pPr>
        <w:pStyle w:val="Paragraphnonumbers"/>
        <w:rPr>
          <w:b/>
          <w:bCs w:val="0"/>
          <w:sz w:val="28"/>
          <w:szCs w:val="24"/>
        </w:rPr>
      </w:pPr>
      <w:r w:rsidRPr="009B4C64">
        <w:rPr>
          <w:b/>
          <w:bCs w:val="0"/>
          <w:sz w:val="28"/>
          <w:szCs w:val="24"/>
        </w:rPr>
        <w:t>Attendees</w:t>
      </w:r>
    </w:p>
    <w:p w14:paraId="743902B7" w14:textId="77777777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Committee members present</w:t>
      </w:r>
    </w:p>
    <w:p w14:paraId="4A2A1899" w14:textId="2DB8C6FE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 xml:space="preserve">Professor Tom Clutton-Brock </w:t>
      </w:r>
      <w:r w:rsidR="00E8351E">
        <w:rPr>
          <w:szCs w:val="24"/>
        </w:rPr>
        <w:t>(</w:t>
      </w:r>
      <w:r w:rsidR="00BA4EAD" w:rsidRPr="009B4C64">
        <w:rPr>
          <w:szCs w:val="24"/>
        </w:rPr>
        <w:t>Chair</w:t>
      </w:r>
      <w:r w:rsidR="00E8351E">
        <w:rPr>
          <w:szCs w:val="24"/>
        </w:rPr>
        <w:t>)</w:t>
      </w:r>
      <w:r w:rsidR="00B53112" w:rsidRPr="009B4C64">
        <w:rPr>
          <w:szCs w:val="24"/>
        </w:rPr>
        <w:t xml:space="preserve"> </w:t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6E240276" w14:textId="4E35A5ED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 xml:space="preserve">Mr James </w:t>
      </w:r>
      <w:proofErr w:type="spellStart"/>
      <w:r w:rsidRPr="009B4C64">
        <w:rPr>
          <w:szCs w:val="24"/>
        </w:rPr>
        <w:t>Tysome</w:t>
      </w:r>
      <w:proofErr w:type="spellEnd"/>
      <w:r w:rsidRPr="009B4C64">
        <w:rPr>
          <w:szCs w:val="24"/>
        </w:rPr>
        <w:t xml:space="preserve"> </w:t>
      </w:r>
      <w:r w:rsidR="00E8351E">
        <w:rPr>
          <w:szCs w:val="24"/>
        </w:rPr>
        <w:t>(</w:t>
      </w:r>
      <w:r w:rsidRPr="009B4C64">
        <w:rPr>
          <w:szCs w:val="24"/>
        </w:rPr>
        <w:t>Vice Chair</w:t>
      </w:r>
      <w:r w:rsidR="00E8351E">
        <w:rPr>
          <w:szCs w:val="24"/>
        </w:rPr>
        <w:t>)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  <w:r w:rsidR="00A40D97">
        <w:rPr>
          <w:szCs w:val="24"/>
        </w:rPr>
        <w:t xml:space="preserve"> except item 5 (part 2)</w:t>
      </w:r>
    </w:p>
    <w:p w14:paraId="42DCA628" w14:textId="64AA2EF4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>Professor Augusto Azuara-Blanco</w:t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2748C396" w14:textId="2D7289C7" w:rsidR="006E6D8B" w:rsidRDefault="006E6D8B" w:rsidP="00C7373D">
      <w:pPr>
        <w:pStyle w:val="Paragraph"/>
        <w:rPr>
          <w:szCs w:val="24"/>
        </w:rPr>
      </w:pPr>
      <w:r w:rsidRPr="009B4C64">
        <w:rPr>
          <w:szCs w:val="24"/>
        </w:rPr>
        <w:t>Mr Christopher Adams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26E4E6D9" w14:textId="50BA6940" w:rsidR="00AC42D9" w:rsidRPr="009B4C64" w:rsidRDefault="00AC42D9" w:rsidP="00C7373D">
      <w:pPr>
        <w:pStyle w:val="Paragraph"/>
        <w:rPr>
          <w:szCs w:val="24"/>
        </w:rPr>
      </w:pPr>
      <w:r>
        <w:rPr>
          <w:szCs w:val="24"/>
        </w:rPr>
        <w:t>Mr Conrad Harrison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all items</w:t>
      </w:r>
    </w:p>
    <w:p w14:paraId="30C87517" w14:textId="4E055E7F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hmoud Elfar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70F5F561" w14:textId="68E02B72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rwan Habiba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4F105B28" w14:textId="5BDC1ACE" w:rsidR="00025B6F" w:rsidRDefault="00D24B0C" w:rsidP="00C7373D">
      <w:pPr>
        <w:pStyle w:val="Paragraph"/>
        <w:rPr>
          <w:szCs w:val="24"/>
        </w:rPr>
      </w:pPr>
      <w:r>
        <w:rPr>
          <w:szCs w:val="24"/>
        </w:rPr>
        <w:t xml:space="preserve">Ms </w:t>
      </w:r>
      <w:r w:rsidR="008D64CA">
        <w:rPr>
          <w:szCs w:val="24"/>
        </w:rPr>
        <w:t xml:space="preserve">Noemi </w:t>
      </w:r>
      <w:proofErr w:type="spellStart"/>
      <w:r w:rsidR="008D64CA">
        <w:rPr>
          <w:szCs w:val="24"/>
        </w:rPr>
        <w:t>Muszbek</w:t>
      </w:r>
      <w:proofErr w:type="spellEnd"/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188EF310" w14:textId="697DCF04" w:rsidR="00975DA2" w:rsidRPr="009B4C64" w:rsidRDefault="00975DA2" w:rsidP="00C7373D">
      <w:pPr>
        <w:pStyle w:val="Paragraph"/>
        <w:rPr>
          <w:szCs w:val="24"/>
        </w:rPr>
      </w:pPr>
      <w:r>
        <w:rPr>
          <w:szCs w:val="24"/>
        </w:rPr>
        <w:t>Mr Paddy Storrie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all items</w:t>
      </w:r>
    </w:p>
    <w:p w14:paraId="60ED2990" w14:textId="2EA99EC5" w:rsidR="00025B6F" w:rsidRPr="009B4C64" w:rsidRDefault="00411AB5" w:rsidP="00C7373D">
      <w:pPr>
        <w:pStyle w:val="Paragraph"/>
        <w:rPr>
          <w:szCs w:val="24"/>
        </w:rPr>
      </w:pPr>
      <w:r w:rsidRPr="009B4C64">
        <w:rPr>
          <w:szCs w:val="24"/>
        </w:rPr>
        <w:t>Mr</w:t>
      </w:r>
      <w:r w:rsidR="00025B6F" w:rsidRPr="009B4C64">
        <w:rPr>
          <w:szCs w:val="24"/>
        </w:rPr>
        <w:t xml:space="preserve"> Patrick Farrell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5C8DD8B1" w14:textId="56F4EB64" w:rsidR="00025B6F" w:rsidRDefault="00751AEF" w:rsidP="00C7373D">
      <w:pPr>
        <w:pStyle w:val="Paragraph"/>
        <w:rPr>
          <w:szCs w:val="24"/>
        </w:rPr>
      </w:pPr>
      <w:r w:rsidRPr="009B4C64">
        <w:rPr>
          <w:szCs w:val="24"/>
        </w:rPr>
        <w:t>Dr</w:t>
      </w:r>
      <w:r w:rsidR="00025B6F" w:rsidRPr="009B4C64">
        <w:rPr>
          <w:szCs w:val="24"/>
        </w:rPr>
        <w:t xml:space="preserve"> Paula Whittaker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1A45125A" w14:textId="6BBF9DCD" w:rsidR="008D64CA" w:rsidRPr="009B4C64" w:rsidRDefault="00D24B0C" w:rsidP="00C7373D">
      <w:pPr>
        <w:pStyle w:val="Paragraph"/>
        <w:rPr>
          <w:szCs w:val="24"/>
        </w:rPr>
      </w:pPr>
      <w:r>
        <w:rPr>
          <w:szCs w:val="24"/>
        </w:rPr>
        <w:t xml:space="preserve">Dr </w:t>
      </w:r>
      <w:r w:rsidR="008D64CA">
        <w:rPr>
          <w:szCs w:val="24"/>
        </w:rPr>
        <w:t>Sandeep Sign Randhawa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all items</w:t>
      </w:r>
      <w:r w:rsidR="00AC42D9">
        <w:rPr>
          <w:szCs w:val="24"/>
        </w:rPr>
        <w:t xml:space="preserve"> except item 4</w:t>
      </w:r>
    </w:p>
    <w:p w14:paraId="35FCE339" w14:textId="18B92487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>Dr Stuart Smith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0635860" w14:textId="50CAD37D" w:rsidR="002B5720" w:rsidRPr="009B4C64" w:rsidRDefault="003E0869" w:rsidP="00C7373D">
      <w:pPr>
        <w:pStyle w:val="Paragraph"/>
        <w:rPr>
          <w:szCs w:val="24"/>
        </w:rPr>
      </w:pPr>
      <w:r w:rsidRPr="009B4C64">
        <w:rPr>
          <w:szCs w:val="24"/>
        </w:rPr>
        <w:t>Ms Veena Soni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F6A5FB9" w14:textId="77777777" w:rsidR="007C443B" w:rsidRPr="009B4C64" w:rsidRDefault="007C443B" w:rsidP="002B5720">
      <w:pPr>
        <w:pStyle w:val="Heading1"/>
        <w:rPr>
          <w:sz w:val="24"/>
          <w:szCs w:val="24"/>
        </w:rPr>
      </w:pPr>
    </w:p>
    <w:p w14:paraId="4E420C2D" w14:textId="3E3F59F2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NICE staff present:</w:t>
      </w:r>
    </w:p>
    <w:p w14:paraId="56DA081E" w14:textId="71E36E4E" w:rsidR="00BA4EAD" w:rsidRPr="00371F93" w:rsidRDefault="00B53112" w:rsidP="00C7373D">
      <w:pPr>
        <w:pStyle w:val="Paragraphnonumbers"/>
        <w:rPr>
          <w:szCs w:val="24"/>
        </w:rPr>
      </w:pPr>
      <w:r w:rsidRPr="00371F93">
        <w:rPr>
          <w:szCs w:val="24"/>
        </w:rPr>
        <w:t>Dr Alan Ashworth – Consultant Clinical Advisor, IPP</w:t>
      </w:r>
    </w:p>
    <w:p w14:paraId="5062FEA6" w14:textId="785F9F1F" w:rsidR="007C443B" w:rsidRDefault="00450BED" w:rsidP="00C7373D">
      <w:pPr>
        <w:pStyle w:val="Paragraphnonumbers"/>
        <w:rPr>
          <w:szCs w:val="24"/>
        </w:rPr>
      </w:pPr>
      <w:r>
        <w:rPr>
          <w:szCs w:val="24"/>
        </w:rPr>
        <w:t xml:space="preserve">Dr </w:t>
      </w:r>
      <w:r w:rsidR="007C443B" w:rsidRPr="00371F93">
        <w:rPr>
          <w:szCs w:val="24"/>
        </w:rPr>
        <w:t>Anastasia Chalkidou</w:t>
      </w:r>
      <w:r w:rsidR="007D23F3" w:rsidRPr="00371F93">
        <w:rPr>
          <w:szCs w:val="24"/>
        </w:rPr>
        <w:t xml:space="preserve"> – Associate Director, IPP</w:t>
      </w:r>
    </w:p>
    <w:p w14:paraId="66B6EC58" w14:textId="04F15487" w:rsidR="002B0485" w:rsidRDefault="002B0485" w:rsidP="00C7373D">
      <w:pPr>
        <w:pStyle w:val="Paragraphnonumbers"/>
        <w:rPr>
          <w:szCs w:val="24"/>
        </w:rPr>
      </w:pPr>
      <w:r>
        <w:rPr>
          <w:szCs w:val="24"/>
        </w:rPr>
        <w:t>Anna Sparshatt</w:t>
      </w:r>
      <w:r w:rsidR="003319A6">
        <w:rPr>
          <w:szCs w:val="24"/>
        </w:rPr>
        <w:t xml:space="preserve"> – Senior Editor, Publishing</w:t>
      </w:r>
    </w:p>
    <w:p w14:paraId="7F2901E9" w14:textId="57183024" w:rsidR="00711B72" w:rsidRDefault="007F27F6" w:rsidP="00C7373D">
      <w:pPr>
        <w:pStyle w:val="Paragraphnonumbers"/>
        <w:rPr>
          <w:szCs w:val="24"/>
        </w:rPr>
      </w:pPr>
      <w:r>
        <w:rPr>
          <w:szCs w:val="24"/>
        </w:rPr>
        <w:t xml:space="preserve">Professor </w:t>
      </w:r>
      <w:r w:rsidR="00711B72">
        <w:rPr>
          <w:szCs w:val="24"/>
        </w:rPr>
        <w:t>Anthony Akobeng</w:t>
      </w:r>
      <w:r>
        <w:rPr>
          <w:szCs w:val="24"/>
        </w:rPr>
        <w:t xml:space="preserve"> - </w:t>
      </w:r>
      <w:r w:rsidRPr="00371F93">
        <w:rPr>
          <w:szCs w:val="24"/>
        </w:rPr>
        <w:t>Consultant Clinical Advisor, IPP</w:t>
      </w:r>
    </w:p>
    <w:p w14:paraId="068DA15E" w14:textId="69690158" w:rsidR="00976540" w:rsidRDefault="00976540" w:rsidP="00C7373D">
      <w:pPr>
        <w:pStyle w:val="Paragraphnonumbers"/>
        <w:rPr>
          <w:szCs w:val="24"/>
        </w:rPr>
      </w:pPr>
      <w:r>
        <w:rPr>
          <w:szCs w:val="24"/>
        </w:rPr>
        <w:lastRenderedPageBreak/>
        <w:t>Cat</w:t>
      </w:r>
      <w:r w:rsidR="00840833">
        <w:rPr>
          <w:szCs w:val="24"/>
        </w:rPr>
        <w:t>riona Vernal – Senior Guidance Content Designer, Publishing</w:t>
      </w:r>
    </w:p>
    <w:p w14:paraId="12E77771" w14:textId="26D868BA" w:rsidR="00371F93" w:rsidRPr="00371F93" w:rsidRDefault="00371F93" w:rsidP="00C7373D">
      <w:pPr>
        <w:pStyle w:val="Paragraphnonumbers"/>
        <w:rPr>
          <w:szCs w:val="24"/>
        </w:rPr>
      </w:pPr>
      <w:r>
        <w:rPr>
          <w:szCs w:val="24"/>
        </w:rPr>
        <w:t xml:space="preserve">Charlotte </w:t>
      </w:r>
      <w:proofErr w:type="spellStart"/>
      <w:r>
        <w:rPr>
          <w:szCs w:val="24"/>
        </w:rPr>
        <w:t>Pelekanou</w:t>
      </w:r>
      <w:proofErr w:type="spellEnd"/>
      <w:r w:rsidR="00E244A2">
        <w:rPr>
          <w:szCs w:val="24"/>
        </w:rPr>
        <w:t xml:space="preserve"> –</w:t>
      </w:r>
      <w:r w:rsidR="003B5659" w:rsidRPr="00705E21">
        <w:rPr>
          <w:szCs w:val="24"/>
        </w:rPr>
        <w:t>A</w:t>
      </w:r>
      <w:r w:rsidR="003B5659">
        <w:rPr>
          <w:szCs w:val="24"/>
        </w:rPr>
        <w:t>dviser</w:t>
      </w:r>
      <w:r w:rsidR="003319A6">
        <w:rPr>
          <w:szCs w:val="24"/>
        </w:rPr>
        <w:t xml:space="preserve">, </w:t>
      </w:r>
      <w:proofErr w:type="spellStart"/>
      <w:r w:rsidR="003319A6">
        <w:rPr>
          <w:szCs w:val="24"/>
        </w:rPr>
        <w:t>HealthTech</w:t>
      </w:r>
      <w:proofErr w:type="spellEnd"/>
      <w:r w:rsidR="003319A6">
        <w:rPr>
          <w:szCs w:val="24"/>
        </w:rPr>
        <w:t xml:space="preserve"> Programme</w:t>
      </w:r>
    </w:p>
    <w:p w14:paraId="057644B6" w14:textId="1A565641" w:rsidR="002B5720" w:rsidRDefault="008D64CA" w:rsidP="00C7373D">
      <w:pPr>
        <w:pStyle w:val="Paragraphnonumbers"/>
        <w:rPr>
          <w:szCs w:val="24"/>
        </w:rPr>
      </w:pPr>
      <w:r w:rsidRPr="005A7BC1">
        <w:rPr>
          <w:szCs w:val="24"/>
        </w:rPr>
        <w:t>Corrina Purdue</w:t>
      </w:r>
      <w:r w:rsidR="00B53112" w:rsidRPr="005A7BC1">
        <w:rPr>
          <w:szCs w:val="24"/>
        </w:rPr>
        <w:t xml:space="preserve"> – Project Manager, IPP</w:t>
      </w:r>
    </w:p>
    <w:p w14:paraId="3BB5A644" w14:textId="7934D9EE" w:rsidR="00931991" w:rsidRDefault="00931991" w:rsidP="00C7373D">
      <w:pPr>
        <w:pStyle w:val="Paragraphnonumbers"/>
        <w:rPr>
          <w:szCs w:val="24"/>
        </w:rPr>
      </w:pPr>
      <w:r>
        <w:rPr>
          <w:szCs w:val="24"/>
        </w:rPr>
        <w:t xml:space="preserve">Deonee Stanislaus – Project Manager, </w:t>
      </w:r>
      <w:proofErr w:type="spellStart"/>
      <w:r>
        <w:rPr>
          <w:szCs w:val="24"/>
        </w:rPr>
        <w:t>HealthTech</w:t>
      </w:r>
      <w:proofErr w:type="spellEnd"/>
      <w:r>
        <w:rPr>
          <w:szCs w:val="24"/>
        </w:rPr>
        <w:t xml:space="preserve"> Programme</w:t>
      </w:r>
    </w:p>
    <w:p w14:paraId="22E6E87E" w14:textId="57367B6A" w:rsidR="00C45FA0" w:rsidRPr="005A7BC1" w:rsidRDefault="00C45FA0" w:rsidP="00C7373D">
      <w:pPr>
        <w:pStyle w:val="Paragraphnonumbers"/>
        <w:rPr>
          <w:szCs w:val="24"/>
        </w:rPr>
      </w:pPr>
      <w:r>
        <w:rPr>
          <w:szCs w:val="24"/>
        </w:rPr>
        <w:t>Enna Christmas</w:t>
      </w:r>
      <w:r w:rsidR="00EE0113">
        <w:rPr>
          <w:szCs w:val="24"/>
        </w:rPr>
        <w:t xml:space="preserve"> – </w:t>
      </w:r>
      <w:r w:rsidR="00EE0113" w:rsidRPr="00C167A4">
        <w:rPr>
          <w:szCs w:val="24"/>
        </w:rPr>
        <w:t>Associate Analyst, IPP</w:t>
      </w:r>
    </w:p>
    <w:p w14:paraId="5C0E7012" w14:textId="1AC40373" w:rsidR="00971E0B" w:rsidRPr="00971E0B" w:rsidRDefault="00971E0B" w:rsidP="00C7373D">
      <w:pPr>
        <w:pStyle w:val="Paragraphnonumbers"/>
        <w:rPr>
          <w:szCs w:val="24"/>
        </w:rPr>
      </w:pPr>
      <w:r w:rsidRPr="00971E0B">
        <w:rPr>
          <w:szCs w:val="24"/>
        </w:rPr>
        <w:t>Helen Barnett</w:t>
      </w:r>
      <w:r w:rsidR="00771489">
        <w:rPr>
          <w:szCs w:val="24"/>
        </w:rPr>
        <w:t xml:space="preserve"> – Senior Medical Editor, Publishing</w:t>
      </w:r>
    </w:p>
    <w:p w14:paraId="7E3CBFD6" w14:textId="1986C2E0" w:rsidR="00066607" w:rsidRPr="00311492" w:rsidRDefault="00066607" w:rsidP="00C7373D">
      <w:pPr>
        <w:pStyle w:val="Paragraphnonumbers"/>
        <w:rPr>
          <w:szCs w:val="24"/>
        </w:rPr>
      </w:pPr>
      <w:r w:rsidRPr="00311492">
        <w:rPr>
          <w:szCs w:val="24"/>
        </w:rPr>
        <w:t>Helen Crosbie – Public Involvement Advisor, Public Involvement Programme</w:t>
      </w:r>
    </w:p>
    <w:p w14:paraId="3AA3C20A" w14:textId="60297529" w:rsidR="002B5720" w:rsidRPr="00F549A2" w:rsidRDefault="00B53112" w:rsidP="00C7373D">
      <w:pPr>
        <w:pStyle w:val="Paragraphnonumbers"/>
        <w:rPr>
          <w:szCs w:val="24"/>
        </w:rPr>
      </w:pPr>
      <w:r w:rsidRPr="00F549A2">
        <w:rPr>
          <w:szCs w:val="24"/>
        </w:rPr>
        <w:t>Helen Gallo – Senior Analyst</w:t>
      </w:r>
      <w:r w:rsidR="00C804FB" w:rsidRPr="00F549A2">
        <w:rPr>
          <w:szCs w:val="24"/>
        </w:rPr>
        <w:t>, IPP</w:t>
      </w:r>
    </w:p>
    <w:p w14:paraId="413D1991" w14:textId="2D09BA6E" w:rsidR="008B2808" w:rsidRPr="00705E21" w:rsidRDefault="008B2808" w:rsidP="00C7373D">
      <w:pPr>
        <w:pStyle w:val="Paragraphnonumbers"/>
        <w:rPr>
          <w:szCs w:val="24"/>
        </w:rPr>
      </w:pPr>
      <w:r w:rsidRPr="00705E21">
        <w:rPr>
          <w:szCs w:val="24"/>
        </w:rPr>
        <w:t>Louisa Robinson –Analyst, IPP</w:t>
      </w:r>
    </w:p>
    <w:p w14:paraId="025F70D9" w14:textId="6941E6E6" w:rsidR="00014DE0" w:rsidRDefault="00014DE0" w:rsidP="00C7373D">
      <w:pPr>
        <w:pStyle w:val="Paragraphnonumbers"/>
        <w:rPr>
          <w:szCs w:val="24"/>
        </w:rPr>
      </w:pPr>
      <w:r w:rsidRPr="00C167A4">
        <w:rPr>
          <w:szCs w:val="24"/>
        </w:rPr>
        <w:t>Michael Kertanegara – Associate Analyst, IPP</w:t>
      </w:r>
    </w:p>
    <w:p w14:paraId="5B44A443" w14:textId="7045564A" w:rsidR="00B41309" w:rsidRPr="00C167A4" w:rsidRDefault="00B41309" w:rsidP="00C7373D">
      <w:pPr>
        <w:pStyle w:val="Paragraphnonumbers"/>
        <w:rPr>
          <w:szCs w:val="24"/>
        </w:rPr>
      </w:pPr>
      <w:r>
        <w:rPr>
          <w:szCs w:val="24"/>
        </w:rPr>
        <w:t>Ria Skelton</w:t>
      </w:r>
      <w:r w:rsidR="00AA58F9">
        <w:rPr>
          <w:szCs w:val="24"/>
        </w:rPr>
        <w:t xml:space="preserve"> – Senior Medical Editor, Publishing</w:t>
      </w:r>
    </w:p>
    <w:p w14:paraId="644FBF0A" w14:textId="42296F09" w:rsidR="00F549A2" w:rsidRDefault="00F549A2" w:rsidP="00C7373D">
      <w:pPr>
        <w:pStyle w:val="Paragraphnonumbers"/>
        <w:rPr>
          <w:szCs w:val="24"/>
        </w:rPr>
      </w:pPr>
      <w:r w:rsidRPr="00F549A2">
        <w:rPr>
          <w:szCs w:val="24"/>
        </w:rPr>
        <w:t>Sana Issa</w:t>
      </w:r>
      <w:r w:rsidR="00732643">
        <w:rPr>
          <w:szCs w:val="24"/>
        </w:rPr>
        <w:t xml:space="preserve"> – Coordinator, Corporate Office</w:t>
      </w:r>
    </w:p>
    <w:p w14:paraId="77A7DFC4" w14:textId="054EB689" w:rsidR="00C1319C" w:rsidRPr="00F549A2" w:rsidRDefault="00C1319C" w:rsidP="00C7373D">
      <w:pPr>
        <w:pStyle w:val="Paragraphnonumbers"/>
        <w:rPr>
          <w:szCs w:val="24"/>
        </w:rPr>
      </w:pPr>
      <w:r>
        <w:rPr>
          <w:szCs w:val="24"/>
        </w:rPr>
        <w:t>Sarah Bromley</w:t>
      </w:r>
      <w:r w:rsidR="00AA58F9">
        <w:rPr>
          <w:szCs w:val="24"/>
        </w:rPr>
        <w:t xml:space="preserve"> – Senior Medical Editor, Publishing</w:t>
      </w:r>
    </w:p>
    <w:p w14:paraId="601A9489" w14:textId="300ABCF8" w:rsidR="007C443B" w:rsidRPr="007E23AB" w:rsidRDefault="00B53112" w:rsidP="00C7373D">
      <w:pPr>
        <w:pStyle w:val="Paragraphnonumbers"/>
        <w:rPr>
          <w:szCs w:val="24"/>
        </w:rPr>
      </w:pPr>
      <w:r w:rsidRPr="007E23AB">
        <w:rPr>
          <w:szCs w:val="24"/>
        </w:rPr>
        <w:t>Xia Li –Analyst</w:t>
      </w:r>
      <w:r w:rsidR="00C804FB" w:rsidRPr="007E23AB">
        <w:rPr>
          <w:szCs w:val="24"/>
        </w:rPr>
        <w:t>, IPP</w:t>
      </w:r>
    </w:p>
    <w:p w14:paraId="32433DC8" w14:textId="142B62BA" w:rsidR="007D23F3" w:rsidRPr="005A7BC1" w:rsidRDefault="007D23F3" w:rsidP="00C7373D">
      <w:pPr>
        <w:pStyle w:val="Paragraphnonumbers"/>
        <w:rPr>
          <w:szCs w:val="24"/>
        </w:rPr>
      </w:pPr>
      <w:r w:rsidRPr="005A7BC1">
        <w:rPr>
          <w:szCs w:val="24"/>
        </w:rPr>
        <w:t>Zoe Jones – Administrator, IPP</w:t>
      </w:r>
    </w:p>
    <w:p w14:paraId="26D1D721" w14:textId="77777777" w:rsidR="007C443B" w:rsidRPr="009B4C64" w:rsidRDefault="007C443B" w:rsidP="00085585">
      <w:pPr>
        <w:pStyle w:val="Heading1"/>
        <w:rPr>
          <w:sz w:val="24"/>
          <w:szCs w:val="24"/>
        </w:rPr>
      </w:pPr>
      <w:bookmarkStart w:id="0" w:name="_Hlk1984286"/>
    </w:p>
    <w:p w14:paraId="6454E1CE" w14:textId="1476A62D" w:rsidR="00BA4EAD" w:rsidRPr="009B4C64" w:rsidRDefault="00BA4EAD" w:rsidP="00085585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External group representatives present:</w:t>
      </w:r>
    </w:p>
    <w:bookmarkEnd w:id="0"/>
    <w:p w14:paraId="65642CBB" w14:textId="30415BFA" w:rsidR="00621D10" w:rsidRPr="009B4C64" w:rsidRDefault="00FD7694" w:rsidP="00621D10">
      <w:pPr>
        <w:pStyle w:val="Paragraphnonumbers"/>
        <w:rPr>
          <w:szCs w:val="24"/>
        </w:rPr>
      </w:pPr>
      <w:r>
        <w:rPr>
          <w:szCs w:val="24"/>
        </w:rPr>
        <w:t>Marilyn Dysart</w:t>
      </w:r>
      <w:r w:rsidR="00621D10" w:rsidRPr="009B4C64">
        <w:rPr>
          <w:szCs w:val="24"/>
        </w:rPr>
        <w:t xml:space="preserve">, </w:t>
      </w:r>
      <w:r w:rsidR="004C43D8">
        <w:rPr>
          <w:szCs w:val="24"/>
        </w:rPr>
        <w:t>Stryker</w:t>
      </w:r>
      <w:r w:rsidR="00621D10" w:rsidRPr="009B4C64">
        <w:rPr>
          <w:szCs w:val="24"/>
        </w:rPr>
        <w:tab/>
      </w:r>
      <w:r w:rsidR="008D5FE2">
        <w:rPr>
          <w:szCs w:val="24"/>
        </w:rPr>
        <w:tab/>
      </w:r>
      <w:r w:rsidR="008D5FE2">
        <w:rPr>
          <w:szCs w:val="24"/>
        </w:rPr>
        <w:tab/>
      </w:r>
      <w:r w:rsidR="00621D10" w:rsidRPr="009B4C64">
        <w:rPr>
          <w:szCs w:val="24"/>
        </w:rPr>
        <w:t>Present for item</w:t>
      </w:r>
      <w:r w:rsidR="00911358">
        <w:rPr>
          <w:szCs w:val="24"/>
        </w:rPr>
        <w:t xml:space="preserve"> 5</w:t>
      </w:r>
    </w:p>
    <w:p w14:paraId="4F15007D" w14:textId="36FD6809" w:rsidR="00621D10" w:rsidRDefault="004C43D8" w:rsidP="00621D10">
      <w:pPr>
        <w:pStyle w:val="Paragraphnonumbers"/>
        <w:rPr>
          <w:szCs w:val="24"/>
        </w:rPr>
      </w:pPr>
      <w:r>
        <w:rPr>
          <w:szCs w:val="24"/>
        </w:rPr>
        <w:t>Caterina Balzan</w:t>
      </w:r>
      <w:r w:rsidR="00674334">
        <w:rPr>
          <w:szCs w:val="24"/>
        </w:rPr>
        <w:t>,</w:t>
      </w:r>
      <w:r>
        <w:rPr>
          <w:szCs w:val="24"/>
        </w:rPr>
        <w:t xml:space="preserve"> Stryker</w:t>
      </w:r>
      <w:r w:rsidR="00621D10" w:rsidRPr="009B4C64">
        <w:rPr>
          <w:szCs w:val="24"/>
        </w:rPr>
        <w:tab/>
      </w:r>
      <w:r w:rsidR="008D5FE2">
        <w:rPr>
          <w:szCs w:val="24"/>
        </w:rPr>
        <w:tab/>
      </w:r>
      <w:r w:rsidR="008D5FE2">
        <w:rPr>
          <w:szCs w:val="24"/>
        </w:rPr>
        <w:tab/>
      </w:r>
      <w:r w:rsidR="00621D10" w:rsidRPr="009B4C64">
        <w:rPr>
          <w:szCs w:val="24"/>
        </w:rPr>
        <w:t>Present for item</w:t>
      </w:r>
      <w:r w:rsidR="00911358">
        <w:rPr>
          <w:szCs w:val="24"/>
        </w:rPr>
        <w:t xml:space="preserve"> 5</w:t>
      </w:r>
    </w:p>
    <w:p w14:paraId="54F6BB8F" w14:textId="2F207F7B" w:rsidR="00171D52" w:rsidRDefault="00171D52" w:rsidP="00621D10">
      <w:pPr>
        <w:pStyle w:val="Paragraphnonumbers"/>
        <w:rPr>
          <w:szCs w:val="24"/>
        </w:rPr>
      </w:pPr>
      <w:r>
        <w:rPr>
          <w:szCs w:val="24"/>
        </w:rPr>
        <w:t xml:space="preserve">Ralphael </w:t>
      </w:r>
      <w:proofErr w:type="spellStart"/>
      <w:r>
        <w:rPr>
          <w:szCs w:val="24"/>
        </w:rPr>
        <w:t>Oghagbon</w:t>
      </w:r>
      <w:proofErr w:type="spellEnd"/>
      <w:r>
        <w:rPr>
          <w:szCs w:val="24"/>
        </w:rPr>
        <w:t>, Medtronic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esent for item </w:t>
      </w:r>
      <w:r w:rsidR="00911358">
        <w:rPr>
          <w:szCs w:val="24"/>
        </w:rPr>
        <w:t>5</w:t>
      </w:r>
    </w:p>
    <w:p w14:paraId="71A7E66D" w14:textId="37C8648A" w:rsidR="00A83AA9" w:rsidRDefault="00A83AA9" w:rsidP="00621D10">
      <w:pPr>
        <w:pStyle w:val="Paragraphnonumbers"/>
        <w:rPr>
          <w:szCs w:val="24"/>
        </w:rPr>
      </w:pPr>
      <w:r>
        <w:rPr>
          <w:szCs w:val="24"/>
        </w:rPr>
        <w:t xml:space="preserve">Agnieszka </w:t>
      </w:r>
      <w:proofErr w:type="spellStart"/>
      <w:r>
        <w:rPr>
          <w:szCs w:val="24"/>
        </w:rPr>
        <w:t>Strzembosz</w:t>
      </w:r>
      <w:proofErr w:type="spellEnd"/>
      <w:r>
        <w:rPr>
          <w:szCs w:val="24"/>
        </w:rPr>
        <w:t xml:space="preserve">, Medtronic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esent for item </w:t>
      </w:r>
      <w:r w:rsidR="00A970D4">
        <w:rPr>
          <w:szCs w:val="24"/>
        </w:rPr>
        <w:t>5</w:t>
      </w:r>
    </w:p>
    <w:p w14:paraId="0B1E4756" w14:textId="36C672AD" w:rsidR="000F722C" w:rsidRDefault="000F722C" w:rsidP="00621D10">
      <w:pPr>
        <w:pStyle w:val="Paragraphnonumbers"/>
        <w:rPr>
          <w:szCs w:val="24"/>
        </w:rPr>
      </w:pPr>
      <w:r>
        <w:rPr>
          <w:szCs w:val="24"/>
        </w:rPr>
        <w:t xml:space="preserve">Daria </w:t>
      </w:r>
      <w:proofErr w:type="spellStart"/>
      <w:r>
        <w:rPr>
          <w:szCs w:val="24"/>
        </w:rPr>
        <w:t>Bottacci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Elesta</w:t>
      </w:r>
      <w:proofErr w:type="spellEnd"/>
      <w:r>
        <w:rPr>
          <w:szCs w:val="24"/>
        </w:rPr>
        <w:t xml:space="preserve">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esent for item </w:t>
      </w:r>
      <w:r w:rsidR="00AE5565">
        <w:rPr>
          <w:szCs w:val="24"/>
        </w:rPr>
        <w:t>6</w:t>
      </w:r>
    </w:p>
    <w:p w14:paraId="232CD630" w14:textId="2161F4E9" w:rsidR="000F722C" w:rsidRDefault="000F722C" w:rsidP="00621D10">
      <w:pPr>
        <w:pStyle w:val="Paragraphnonumbers"/>
        <w:rPr>
          <w:szCs w:val="24"/>
        </w:rPr>
      </w:pPr>
      <w:r>
        <w:rPr>
          <w:szCs w:val="24"/>
        </w:rPr>
        <w:t xml:space="preserve">Fabio Andreola, </w:t>
      </w:r>
      <w:proofErr w:type="spellStart"/>
      <w:r>
        <w:rPr>
          <w:szCs w:val="24"/>
        </w:rPr>
        <w:t>Elesta</w:t>
      </w:r>
      <w:proofErr w:type="spellEnd"/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esent for item </w:t>
      </w:r>
      <w:r w:rsidR="00AE5565">
        <w:rPr>
          <w:szCs w:val="24"/>
        </w:rPr>
        <w:t>6</w:t>
      </w:r>
    </w:p>
    <w:p w14:paraId="23FE0CC6" w14:textId="606629D7" w:rsidR="000F722C" w:rsidRDefault="000F722C" w:rsidP="00621D10">
      <w:pPr>
        <w:pStyle w:val="Paragraphnonumbers"/>
        <w:rPr>
          <w:szCs w:val="24"/>
        </w:rPr>
      </w:pPr>
      <w:r>
        <w:rPr>
          <w:szCs w:val="24"/>
        </w:rPr>
        <w:t>Katharina Kiss, MCT Lifesciences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esent for item </w:t>
      </w:r>
      <w:r w:rsidR="00EA4F32">
        <w:rPr>
          <w:szCs w:val="24"/>
        </w:rPr>
        <w:t>7</w:t>
      </w:r>
    </w:p>
    <w:p w14:paraId="5828CCF4" w14:textId="61601341" w:rsidR="000F722C" w:rsidRDefault="002D042D" w:rsidP="00621D10">
      <w:pPr>
        <w:pStyle w:val="Paragraphnonumbers"/>
        <w:rPr>
          <w:szCs w:val="24"/>
        </w:rPr>
      </w:pPr>
      <w:r>
        <w:rPr>
          <w:szCs w:val="24"/>
        </w:rPr>
        <w:t xml:space="preserve">Dr Sánchez-Recalde, MCT Lifesciences </w:t>
      </w:r>
      <w:r>
        <w:rPr>
          <w:szCs w:val="24"/>
        </w:rPr>
        <w:tab/>
        <w:t xml:space="preserve">Present for item </w:t>
      </w:r>
      <w:r w:rsidR="00EA4F32">
        <w:rPr>
          <w:szCs w:val="24"/>
        </w:rPr>
        <w:t>7</w:t>
      </w:r>
    </w:p>
    <w:p w14:paraId="3F51063F" w14:textId="5CF67104" w:rsidR="002D042D" w:rsidRDefault="002D042D" w:rsidP="00621D10">
      <w:pPr>
        <w:pStyle w:val="Paragraphnonumbers"/>
        <w:rPr>
          <w:szCs w:val="24"/>
        </w:rPr>
      </w:pPr>
      <w:r>
        <w:rPr>
          <w:szCs w:val="24"/>
        </w:rPr>
        <w:t xml:space="preserve">Juan Serrano, MCT Lifesciences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esent for item </w:t>
      </w:r>
      <w:r w:rsidR="00EA4F32">
        <w:rPr>
          <w:szCs w:val="24"/>
        </w:rPr>
        <w:t>7</w:t>
      </w:r>
    </w:p>
    <w:p w14:paraId="4F257AED" w14:textId="2FE6A1A8" w:rsidR="002D042D" w:rsidRDefault="002D042D" w:rsidP="00621D10">
      <w:pPr>
        <w:pStyle w:val="Paragraphnonumbers"/>
        <w:rPr>
          <w:szCs w:val="24"/>
        </w:rPr>
      </w:pPr>
      <w:r>
        <w:rPr>
          <w:szCs w:val="24"/>
        </w:rPr>
        <w:t xml:space="preserve">Murat Celebi, MCT Lifesciences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esent for item </w:t>
      </w:r>
      <w:r w:rsidR="00EA4F32">
        <w:rPr>
          <w:szCs w:val="24"/>
        </w:rPr>
        <w:t>7</w:t>
      </w:r>
    </w:p>
    <w:p w14:paraId="6D1E330E" w14:textId="0A7912A4" w:rsidR="00BF673C" w:rsidRPr="009B4C64" w:rsidRDefault="00BF673C" w:rsidP="00621D10">
      <w:pPr>
        <w:pStyle w:val="Paragraphnonumbers"/>
        <w:rPr>
          <w:szCs w:val="24"/>
        </w:rPr>
      </w:pPr>
      <w:r>
        <w:rPr>
          <w:szCs w:val="24"/>
        </w:rPr>
        <w:t>Tony Martins, Avery Biomedical Devices</w:t>
      </w:r>
      <w:r>
        <w:rPr>
          <w:szCs w:val="24"/>
        </w:rPr>
        <w:tab/>
      </w:r>
      <w:r>
        <w:rPr>
          <w:szCs w:val="24"/>
        </w:rPr>
        <w:tab/>
        <w:t>Present for items 8 &amp; 9</w:t>
      </w:r>
    </w:p>
    <w:p w14:paraId="6A870784" w14:textId="77777777" w:rsidR="007F192E" w:rsidRPr="009B4C64" w:rsidRDefault="007F192E" w:rsidP="00085585">
      <w:pPr>
        <w:pStyle w:val="Heading1"/>
        <w:tabs>
          <w:tab w:val="left" w:pos="4111"/>
        </w:tabs>
        <w:rPr>
          <w:sz w:val="24"/>
          <w:szCs w:val="24"/>
        </w:rPr>
      </w:pPr>
    </w:p>
    <w:p w14:paraId="08321958" w14:textId="7564391C" w:rsidR="00BA4EAD" w:rsidRPr="009B4C64" w:rsidRDefault="004756EF" w:rsidP="00085585">
      <w:pPr>
        <w:pStyle w:val="Heading1"/>
        <w:tabs>
          <w:tab w:val="left" w:pos="4111"/>
        </w:tabs>
        <w:rPr>
          <w:sz w:val="24"/>
          <w:szCs w:val="24"/>
        </w:rPr>
      </w:pPr>
      <w:r w:rsidRPr="009B4C64">
        <w:rPr>
          <w:sz w:val="24"/>
          <w:szCs w:val="24"/>
        </w:rPr>
        <w:t>Clinical</w:t>
      </w:r>
      <w:r w:rsidR="00846AA6" w:rsidRPr="009B4C64">
        <w:rPr>
          <w:sz w:val="24"/>
          <w:szCs w:val="24"/>
        </w:rPr>
        <w:t>, Patient</w:t>
      </w:r>
      <w:r w:rsidRPr="009B4C64">
        <w:rPr>
          <w:sz w:val="24"/>
          <w:szCs w:val="24"/>
        </w:rPr>
        <w:t xml:space="preserve"> &amp; </w:t>
      </w:r>
      <w:r w:rsidR="00846AA6" w:rsidRPr="009B4C64">
        <w:rPr>
          <w:sz w:val="24"/>
          <w:szCs w:val="24"/>
        </w:rPr>
        <w:t xml:space="preserve">NHS England </w:t>
      </w:r>
      <w:r w:rsidR="00BA4EAD" w:rsidRPr="009B4C64">
        <w:rPr>
          <w:sz w:val="24"/>
          <w:szCs w:val="24"/>
        </w:rPr>
        <w:t>experts present:</w:t>
      </w:r>
    </w:p>
    <w:p w14:paraId="30678007" w14:textId="794E540C" w:rsidR="00621D10" w:rsidRDefault="008D5FE2" w:rsidP="00621D10">
      <w:pPr>
        <w:pStyle w:val="Paragraphnonumbers"/>
        <w:rPr>
          <w:szCs w:val="24"/>
        </w:rPr>
      </w:pPr>
      <w:r>
        <w:rPr>
          <w:szCs w:val="24"/>
        </w:rPr>
        <w:t>Carl Philpott</w:t>
      </w:r>
      <w:r w:rsidR="00621D10" w:rsidRPr="009B4C64">
        <w:rPr>
          <w:szCs w:val="24"/>
        </w:rPr>
        <w:t xml:space="preserve">, </w:t>
      </w:r>
      <w:r w:rsidR="009C20E0">
        <w:rPr>
          <w:szCs w:val="24"/>
        </w:rPr>
        <w:t xml:space="preserve">Professor of Rhinology &amp; </w:t>
      </w:r>
      <w:proofErr w:type="spellStart"/>
      <w:r w:rsidR="009C20E0">
        <w:rPr>
          <w:szCs w:val="24"/>
        </w:rPr>
        <w:t>Olfactology</w:t>
      </w:r>
      <w:proofErr w:type="spellEnd"/>
      <w:r w:rsidR="00621D10" w:rsidRPr="009B4C64">
        <w:rPr>
          <w:szCs w:val="24"/>
        </w:rPr>
        <w:t xml:space="preserve">, </w:t>
      </w:r>
      <w:r w:rsidR="009C20E0">
        <w:rPr>
          <w:szCs w:val="24"/>
        </w:rPr>
        <w:t>University of East Anglia</w:t>
      </w:r>
      <w:r w:rsidR="00621D10" w:rsidRPr="009B4C64"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AB5AFC">
        <w:rPr>
          <w:szCs w:val="24"/>
        </w:rPr>
        <w:tab/>
      </w:r>
      <w:r w:rsidR="00AB5AFC">
        <w:rPr>
          <w:szCs w:val="24"/>
        </w:rPr>
        <w:tab/>
      </w:r>
      <w:r w:rsidR="00AB5AFC">
        <w:rPr>
          <w:szCs w:val="24"/>
        </w:rPr>
        <w:tab/>
      </w:r>
      <w:r w:rsidR="00AB5AFC">
        <w:rPr>
          <w:szCs w:val="24"/>
        </w:rPr>
        <w:tab/>
      </w:r>
      <w:r w:rsidR="00AB5AFC">
        <w:rPr>
          <w:szCs w:val="24"/>
        </w:rPr>
        <w:tab/>
      </w:r>
      <w:r w:rsidR="00621D10" w:rsidRPr="009B4C64">
        <w:rPr>
          <w:szCs w:val="24"/>
        </w:rPr>
        <w:t>Present for item</w:t>
      </w:r>
      <w:r w:rsidR="00AB5AFC">
        <w:rPr>
          <w:szCs w:val="24"/>
        </w:rPr>
        <w:t xml:space="preserve"> 5</w:t>
      </w:r>
    </w:p>
    <w:p w14:paraId="4BBB007C" w14:textId="31802A44" w:rsidR="001B60BE" w:rsidRPr="00311492" w:rsidRDefault="001B60BE" w:rsidP="00621D10">
      <w:pPr>
        <w:pStyle w:val="Paragraphnonumbers"/>
        <w:rPr>
          <w:szCs w:val="24"/>
        </w:rPr>
      </w:pPr>
      <w:r w:rsidRPr="00311492">
        <w:rPr>
          <w:szCs w:val="24"/>
        </w:rPr>
        <w:t xml:space="preserve">Yujay Ramakrishnan, </w:t>
      </w:r>
      <w:r w:rsidR="00B4537A">
        <w:rPr>
          <w:szCs w:val="24"/>
        </w:rPr>
        <w:t>ENT Consultant</w:t>
      </w:r>
      <w:r w:rsidRPr="00311492">
        <w:rPr>
          <w:szCs w:val="24"/>
        </w:rPr>
        <w:t xml:space="preserve">, </w:t>
      </w:r>
      <w:r w:rsidR="00AE6163">
        <w:rPr>
          <w:szCs w:val="24"/>
        </w:rPr>
        <w:t xml:space="preserve">Nottingham University </w:t>
      </w:r>
      <w:r w:rsidR="00941FE5">
        <w:rPr>
          <w:szCs w:val="24"/>
        </w:rPr>
        <w:t>Hospital</w:t>
      </w:r>
      <w:r w:rsidRPr="00311492">
        <w:rPr>
          <w:szCs w:val="24"/>
        </w:rPr>
        <w:tab/>
      </w:r>
      <w:r w:rsidRPr="00311492">
        <w:rPr>
          <w:szCs w:val="24"/>
        </w:rPr>
        <w:tab/>
      </w:r>
      <w:r w:rsidRPr="00311492">
        <w:rPr>
          <w:szCs w:val="24"/>
        </w:rPr>
        <w:tab/>
      </w:r>
      <w:r w:rsidRPr="00311492">
        <w:rPr>
          <w:szCs w:val="24"/>
        </w:rPr>
        <w:tab/>
      </w:r>
      <w:r w:rsidRPr="00311492">
        <w:rPr>
          <w:szCs w:val="24"/>
        </w:rPr>
        <w:tab/>
      </w:r>
      <w:r w:rsidRPr="00311492">
        <w:rPr>
          <w:szCs w:val="24"/>
        </w:rPr>
        <w:tab/>
      </w:r>
      <w:r w:rsidR="00B4537A">
        <w:rPr>
          <w:szCs w:val="24"/>
        </w:rPr>
        <w:tab/>
      </w:r>
      <w:r w:rsidR="00B4537A">
        <w:rPr>
          <w:szCs w:val="24"/>
        </w:rPr>
        <w:tab/>
      </w:r>
      <w:r w:rsidR="00B4537A">
        <w:rPr>
          <w:szCs w:val="24"/>
        </w:rPr>
        <w:tab/>
      </w:r>
      <w:r w:rsidRPr="00311492">
        <w:rPr>
          <w:szCs w:val="24"/>
        </w:rPr>
        <w:t>Present for item 5</w:t>
      </w:r>
    </w:p>
    <w:p w14:paraId="0DA74D5C" w14:textId="2EF44988" w:rsidR="00621D10" w:rsidRPr="009B4C64" w:rsidRDefault="007E1C7C" w:rsidP="00621D10">
      <w:pPr>
        <w:pStyle w:val="Paragraphnonumbers"/>
        <w:rPr>
          <w:szCs w:val="24"/>
        </w:rPr>
      </w:pPr>
      <w:r>
        <w:rPr>
          <w:szCs w:val="24"/>
        </w:rPr>
        <w:t>Chris Ogden</w:t>
      </w:r>
      <w:r w:rsidR="00621D10" w:rsidRPr="009B4C64">
        <w:rPr>
          <w:szCs w:val="24"/>
        </w:rPr>
        <w:t xml:space="preserve">, </w:t>
      </w:r>
      <w:r w:rsidR="000C27C9">
        <w:rPr>
          <w:szCs w:val="24"/>
        </w:rPr>
        <w:t>Consultant Urologist</w:t>
      </w:r>
      <w:r w:rsidR="00621D10" w:rsidRPr="009B4C64">
        <w:rPr>
          <w:szCs w:val="24"/>
        </w:rPr>
        <w:t xml:space="preserve">, </w:t>
      </w:r>
      <w:r w:rsidR="000C27C9">
        <w:rPr>
          <w:szCs w:val="24"/>
        </w:rPr>
        <w:t>University College London Hospital</w:t>
      </w:r>
      <w:r w:rsidR="00621D10" w:rsidRPr="009B4C64">
        <w:rPr>
          <w:szCs w:val="24"/>
        </w:rPr>
        <w:tab/>
      </w:r>
      <w:r w:rsidR="008D5FE2">
        <w:rPr>
          <w:szCs w:val="24"/>
        </w:rPr>
        <w:tab/>
      </w:r>
      <w:r w:rsidR="008D5FE2">
        <w:rPr>
          <w:szCs w:val="24"/>
        </w:rPr>
        <w:tab/>
      </w:r>
      <w:r w:rsidR="00ED1D21">
        <w:rPr>
          <w:szCs w:val="24"/>
        </w:rPr>
        <w:tab/>
      </w:r>
      <w:r w:rsidR="00ED1D21">
        <w:rPr>
          <w:szCs w:val="24"/>
        </w:rPr>
        <w:tab/>
      </w:r>
      <w:r w:rsidR="00ED1D21">
        <w:rPr>
          <w:szCs w:val="24"/>
        </w:rPr>
        <w:tab/>
      </w:r>
      <w:r w:rsidR="00ED1D21">
        <w:rPr>
          <w:szCs w:val="24"/>
        </w:rPr>
        <w:tab/>
      </w:r>
      <w:r w:rsidR="00ED1D21">
        <w:rPr>
          <w:szCs w:val="24"/>
        </w:rPr>
        <w:tab/>
      </w:r>
      <w:r w:rsidR="00ED1D21">
        <w:rPr>
          <w:szCs w:val="24"/>
        </w:rPr>
        <w:tab/>
      </w:r>
      <w:r w:rsidR="00621D10" w:rsidRPr="009B4C64">
        <w:rPr>
          <w:szCs w:val="24"/>
        </w:rPr>
        <w:t>Present for item</w:t>
      </w:r>
      <w:r w:rsidR="00ED1D21">
        <w:rPr>
          <w:szCs w:val="24"/>
        </w:rPr>
        <w:t xml:space="preserve"> 6</w:t>
      </w:r>
    </w:p>
    <w:p w14:paraId="771263D8" w14:textId="77777777" w:rsidR="00C97395" w:rsidRPr="009B4C64" w:rsidRDefault="00C97395" w:rsidP="00C97395">
      <w:pPr>
        <w:rPr>
          <w:sz w:val="24"/>
          <w:szCs w:val="24"/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7406D5" w:rsidRDefault="00C978CB" w:rsidP="00F57A78">
      <w:pPr>
        <w:pStyle w:val="Level2numbered"/>
        <w:rPr>
          <w:szCs w:val="24"/>
        </w:rPr>
      </w:pPr>
      <w:r w:rsidRPr="007406D5">
        <w:rPr>
          <w:szCs w:val="24"/>
        </w:rPr>
        <w:t>The chair welcomed members of the committee and other attendees present to the meeting</w:t>
      </w:r>
      <w:r w:rsidR="00E00AAB" w:rsidRPr="007406D5">
        <w:rPr>
          <w:szCs w:val="24"/>
        </w:rPr>
        <w:t>.</w:t>
      </w:r>
    </w:p>
    <w:p w14:paraId="5CBC4EF1" w14:textId="0B8567FC" w:rsidR="00B26E28" w:rsidRPr="007406D5" w:rsidRDefault="00B26E28" w:rsidP="00F57A78">
      <w:pPr>
        <w:pStyle w:val="Level2numbered"/>
        <w:rPr>
          <w:szCs w:val="24"/>
        </w:rPr>
      </w:pPr>
      <w:r w:rsidRPr="007406D5">
        <w:rPr>
          <w:szCs w:val="24"/>
        </w:rPr>
        <w:t>The chair noted apologies from</w:t>
      </w:r>
      <w:r w:rsidR="005E7108" w:rsidRPr="007406D5">
        <w:rPr>
          <w:szCs w:val="24"/>
        </w:rPr>
        <w:t xml:space="preserve"> </w:t>
      </w:r>
      <w:r w:rsidR="00311743" w:rsidRPr="00732643">
        <w:rPr>
          <w:szCs w:val="24"/>
        </w:rPr>
        <w:t xml:space="preserve">Dawn Lee, </w:t>
      </w:r>
      <w:r w:rsidR="006C5632" w:rsidRPr="00732643">
        <w:rPr>
          <w:szCs w:val="24"/>
        </w:rPr>
        <w:t xml:space="preserve">Dhiraj Tripathi, Jon Bell, </w:t>
      </w:r>
      <w:proofErr w:type="spellStart"/>
      <w:r w:rsidR="00311743" w:rsidRPr="00732643">
        <w:rPr>
          <w:szCs w:val="24"/>
        </w:rPr>
        <w:t>Jurjees</w:t>
      </w:r>
      <w:proofErr w:type="spellEnd"/>
      <w:r w:rsidR="00311743" w:rsidRPr="00732643">
        <w:rPr>
          <w:szCs w:val="24"/>
        </w:rPr>
        <w:t xml:space="preserve"> Hasan</w:t>
      </w:r>
      <w:r w:rsidR="00084B5C" w:rsidRPr="00732643">
        <w:rPr>
          <w:szCs w:val="24"/>
        </w:rPr>
        <w:t>, Kathleen Ford</w:t>
      </w:r>
      <w:r w:rsidR="0087509E" w:rsidRPr="00732643">
        <w:rPr>
          <w:szCs w:val="24"/>
        </w:rPr>
        <w:t>, Matthew Metcalfe</w:t>
      </w:r>
      <w:r w:rsidR="00D25A92" w:rsidRPr="00732643">
        <w:rPr>
          <w:szCs w:val="24"/>
        </w:rPr>
        <w:t>, Mustafa Zakkar, and Tim Kinnaird</w:t>
      </w:r>
      <w:r w:rsidRPr="00732643">
        <w:rPr>
          <w:szCs w:val="24"/>
        </w:rPr>
        <w:t>.</w:t>
      </w:r>
    </w:p>
    <w:p w14:paraId="5B76A73B" w14:textId="2D372759" w:rsidR="00621D10" w:rsidRPr="006A0DE7" w:rsidRDefault="00DC1F86" w:rsidP="006A0DE7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2961E12B" w14:textId="19B2AE8D" w:rsidR="00AC0DB0" w:rsidRDefault="00E8509A" w:rsidP="007E2D25">
      <w:pPr>
        <w:pStyle w:val="Level2numbered"/>
        <w:rPr>
          <w:szCs w:val="24"/>
        </w:rPr>
      </w:pPr>
      <w:r>
        <w:rPr>
          <w:szCs w:val="24"/>
        </w:rPr>
        <w:t>The Chair announced that Deonee will be leaving the Interventional Procedures team and will b</w:t>
      </w:r>
      <w:r w:rsidR="00330D1C">
        <w:rPr>
          <w:szCs w:val="24"/>
        </w:rPr>
        <w:t>e moving to another role within NICE. The Chair thanked her for her contribution to the programme.</w:t>
      </w:r>
    </w:p>
    <w:p w14:paraId="5CFDE426" w14:textId="0DA90628" w:rsidR="00330D1C" w:rsidRDefault="00330D1C" w:rsidP="00330D1C">
      <w:pPr>
        <w:pStyle w:val="Level2numbered"/>
        <w:rPr>
          <w:szCs w:val="24"/>
        </w:rPr>
      </w:pPr>
      <w:r>
        <w:rPr>
          <w:szCs w:val="24"/>
        </w:rPr>
        <w:t>The Chair confirmed that there will not be a committee meeting in August.</w:t>
      </w:r>
    </w:p>
    <w:p w14:paraId="34AC7B4C" w14:textId="489E3EEE" w:rsidR="00330D1C" w:rsidRPr="00330D1C" w:rsidRDefault="00330D1C" w:rsidP="00330D1C">
      <w:pPr>
        <w:pStyle w:val="Level2numbered"/>
        <w:rPr>
          <w:szCs w:val="24"/>
        </w:rPr>
      </w:pPr>
      <w:r>
        <w:rPr>
          <w:szCs w:val="24"/>
        </w:rPr>
        <w:t>The Chair reminded the committee that the October committee meeting will be a hybrid meeting</w:t>
      </w:r>
      <w:r w:rsidR="00AA4605">
        <w:rPr>
          <w:szCs w:val="24"/>
        </w:rPr>
        <w:t>. The Chair encouraged them to attend in person and reminded them to book their travel through NICE.</w:t>
      </w:r>
    </w:p>
    <w:p w14:paraId="29DBC2C2" w14:textId="7657698E" w:rsidR="005E7108" w:rsidRDefault="005E7108" w:rsidP="005E7108">
      <w:pPr>
        <w:pStyle w:val="Level1Numbered"/>
      </w:pPr>
      <w:r>
        <w:t>Minutes from the last meeting</w:t>
      </w:r>
    </w:p>
    <w:p w14:paraId="585D86F9" w14:textId="755B1718" w:rsidR="005E7108" w:rsidRDefault="005E7108" w:rsidP="005E7108">
      <w:pPr>
        <w:pStyle w:val="Level2numbered"/>
        <w:rPr>
          <w:lang w:eastAsia="en-GB"/>
        </w:rPr>
      </w:pPr>
      <w:r>
        <w:rPr>
          <w:lang w:eastAsia="en-GB"/>
        </w:rPr>
        <w:t xml:space="preserve">The committee approved the minutes of the committee meeting held on </w:t>
      </w:r>
      <w:r w:rsidR="00886A72">
        <w:rPr>
          <w:lang w:eastAsia="en-GB"/>
        </w:rPr>
        <w:t>09/05/2024</w:t>
      </w:r>
      <w:r>
        <w:t>.</w:t>
      </w:r>
    </w:p>
    <w:p w14:paraId="2C578D1F" w14:textId="7492C430" w:rsidR="00B96E33" w:rsidRPr="00BA2869" w:rsidRDefault="00B96E33" w:rsidP="00B96E33">
      <w:pPr>
        <w:pStyle w:val="Level1Numbered"/>
      </w:pPr>
      <w:r w:rsidRPr="00BA2869">
        <w:t xml:space="preserve">Briefs of </w:t>
      </w:r>
      <w:r w:rsidRPr="005E49B8">
        <w:t>IP2010 Laparoscopic insertion of a non-active implant for gastro-oesophageal reflux disease</w:t>
      </w:r>
    </w:p>
    <w:p w14:paraId="35CDA61E" w14:textId="77777777" w:rsidR="00B96E33" w:rsidRPr="000C4E08" w:rsidRDefault="00B96E33" w:rsidP="00B96E33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2D6AAE28" w14:textId="77777777" w:rsidR="00B96E33" w:rsidRPr="00205638" w:rsidRDefault="00B96E33" w:rsidP="00B96E33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0C8FDD97" w14:textId="49A29A34" w:rsidR="00B96E33" w:rsidRDefault="000A2464" w:rsidP="00B96E33">
      <w:pPr>
        <w:pStyle w:val="Bulletlist"/>
      </w:pPr>
      <w:r>
        <w:t>No conflicts of interest were declared for the procedure.</w:t>
      </w:r>
    </w:p>
    <w:p w14:paraId="063499E3" w14:textId="77777777" w:rsidR="00B96E33" w:rsidRDefault="00B96E33" w:rsidP="00B96E33">
      <w:pPr>
        <w:pStyle w:val="Bulletlist"/>
      </w:pPr>
      <w:r w:rsidRPr="003020B4">
        <w:lastRenderedPageBreak/>
        <w:t>The Committee was asked whether there were any specific equalities issues to consider in relation to this procedure.</w:t>
      </w:r>
    </w:p>
    <w:p w14:paraId="2B005D80" w14:textId="2180D443" w:rsidR="00B96E33" w:rsidRPr="00644445" w:rsidRDefault="00B96E33" w:rsidP="00B96E33">
      <w:pPr>
        <w:pStyle w:val="Level3numbered"/>
      </w:pPr>
      <w:r w:rsidRPr="004C54DE">
        <w:t xml:space="preserve">The Chair </w:t>
      </w:r>
      <w:r w:rsidRPr="00BA07C7">
        <w:t>then introduced Louisa Robinson</w:t>
      </w:r>
      <w:r w:rsidRPr="00BA07C7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r w:rsidRPr="005E49B8">
        <w:rPr>
          <w:szCs w:val="32"/>
        </w:rPr>
        <w:t>Laparoscopic insertion of a non-active implant for gastro-oesophageal reflux disease</w:t>
      </w:r>
      <w:r>
        <w:rPr>
          <w:bCs w:val="0"/>
        </w:rPr>
        <w:t>.</w:t>
      </w:r>
    </w:p>
    <w:p w14:paraId="4DF44427" w14:textId="3D8F2E68" w:rsidR="00430619" w:rsidRDefault="00B96E33" w:rsidP="00B96E33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488D8DF3" w14:textId="7AB696C7" w:rsidR="00886A72" w:rsidRPr="00BA2869" w:rsidRDefault="00886A72" w:rsidP="00886A72">
      <w:pPr>
        <w:pStyle w:val="Level1Numbered"/>
      </w:pPr>
      <w:r w:rsidRPr="00BA2869">
        <w:t xml:space="preserve">NNP of </w:t>
      </w:r>
      <w:r w:rsidR="005A43B5" w:rsidRPr="00EA4668">
        <w:t>IP963/2</w:t>
      </w:r>
      <w:r w:rsidR="00EA4668" w:rsidRPr="00EA4668">
        <w:t xml:space="preserve"> Corticosteroid-releasing bioabsorbable stent or spacer insertion during endoscopic sinus surgery to treat chronic rhinosinusitis</w:t>
      </w:r>
    </w:p>
    <w:p w14:paraId="798B7B3D" w14:textId="77777777" w:rsidR="00886A72" w:rsidRPr="00621D10" w:rsidRDefault="00886A72" w:rsidP="00886A72">
      <w:pPr>
        <w:pStyle w:val="Level2numbered"/>
      </w:pPr>
      <w:r w:rsidRPr="00621D10">
        <w:t>Part 1 – Open session</w:t>
      </w:r>
    </w:p>
    <w:p w14:paraId="7703DCCD" w14:textId="529A215C" w:rsidR="00886A72" w:rsidRPr="00621D10" w:rsidRDefault="00886A72" w:rsidP="00886A72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</w:t>
      </w:r>
      <w:r w:rsidRPr="00AB5AFC">
        <w:t>invited clinical experts, members of the public</w:t>
      </w:r>
      <w:r w:rsidR="009E1017">
        <w:t>,</w:t>
      </w:r>
      <w:r w:rsidRPr="00AB5AFC">
        <w:t xml:space="preserve"> and company representatives from </w:t>
      </w:r>
      <w:r w:rsidR="00984A72" w:rsidRPr="00AB5AFC">
        <w:t>Stryker and Medtronic.</w:t>
      </w:r>
      <w:r w:rsidRPr="00621D10">
        <w:t xml:space="preserve"> </w:t>
      </w:r>
    </w:p>
    <w:p w14:paraId="6A3A983C" w14:textId="77777777" w:rsidR="00886A72" w:rsidRPr="00E72629" w:rsidRDefault="00886A72" w:rsidP="00886A72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</w:t>
      </w:r>
      <w:r w:rsidRPr="00E72629">
        <w:t xml:space="preserve">interests in relation to the item being considered. </w:t>
      </w:r>
    </w:p>
    <w:p w14:paraId="6EC00ABF" w14:textId="06B8C0F8" w:rsidR="00094EE5" w:rsidRDefault="0029625E" w:rsidP="00AC0DB0">
      <w:pPr>
        <w:pStyle w:val="Bulletlist"/>
        <w:ind w:left="2625" w:hanging="357"/>
      </w:pPr>
      <w:r w:rsidRPr="00E72629">
        <w:t xml:space="preserve">James </w:t>
      </w:r>
      <w:proofErr w:type="spellStart"/>
      <w:r w:rsidRPr="00E72629">
        <w:t>Tysome</w:t>
      </w:r>
      <w:proofErr w:type="spellEnd"/>
      <w:r w:rsidR="00094EE5" w:rsidRPr="00E72629">
        <w:t xml:space="preserve"> declared a</w:t>
      </w:r>
      <w:r w:rsidR="004040F7" w:rsidRPr="00E72629">
        <w:t>n</w:t>
      </w:r>
      <w:r w:rsidR="00094EE5" w:rsidRPr="00E72629">
        <w:t xml:space="preserve"> </w:t>
      </w:r>
      <w:r w:rsidR="00B1132F" w:rsidRPr="00E72629">
        <w:t>indirect financial</w:t>
      </w:r>
      <w:r w:rsidR="00094EE5" w:rsidRPr="00E72629">
        <w:t xml:space="preserve"> interest as he </w:t>
      </w:r>
      <w:r w:rsidR="00B1132F" w:rsidRPr="00E72629">
        <w:t xml:space="preserve">performs endoscopic sinus surgery </w:t>
      </w:r>
      <w:r w:rsidR="00865E0E" w:rsidRPr="00E72629">
        <w:t>in both the NHS and private practice, although he does not use</w:t>
      </w:r>
      <w:r w:rsidR="00272858" w:rsidRPr="00E72629">
        <w:t xml:space="preserve"> corticosteroid-eluting bioabsorbable stents or spacers</w:t>
      </w:r>
      <w:r w:rsidR="00094EE5" w:rsidRPr="00E72629">
        <w:t>.</w:t>
      </w:r>
    </w:p>
    <w:p w14:paraId="3A35172A" w14:textId="6EC13C2B" w:rsidR="00A110E8" w:rsidRPr="00E72629" w:rsidRDefault="00A110E8" w:rsidP="00AC0DB0">
      <w:pPr>
        <w:pStyle w:val="Bulletlist"/>
        <w:ind w:left="2625" w:hanging="357"/>
      </w:pPr>
      <w:r>
        <w:t xml:space="preserve">It was agreed that his declaration would allow James </w:t>
      </w:r>
      <w:proofErr w:type="spellStart"/>
      <w:r>
        <w:t>Tysome</w:t>
      </w:r>
      <w:proofErr w:type="spellEnd"/>
      <w:r>
        <w:t xml:space="preserve"> to participate in part 1 of the discussion only, and he was asked to leave the meeting for part 2 of the item.</w:t>
      </w:r>
    </w:p>
    <w:p w14:paraId="45E0C7BA" w14:textId="77777777" w:rsidR="00886A72" w:rsidRPr="00621D10" w:rsidRDefault="00886A72" w:rsidP="00AC0DB0">
      <w:pPr>
        <w:pStyle w:val="Bulletlist"/>
        <w:ind w:left="2625" w:hanging="357"/>
      </w:pPr>
      <w:r w:rsidRPr="00621D10">
        <w:t>The Committee was asked whether there were any specific equalities issues to consider in relation to this procedure.</w:t>
      </w:r>
    </w:p>
    <w:p w14:paraId="5B5B0336" w14:textId="4A11AC69" w:rsidR="00886A72" w:rsidRPr="00644445" w:rsidRDefault="00886A72" w:rsidP="00886A72">
      <w:pPr>
        <w:pStyle w:val="Level3numbered"/>
      </w:pPr>
      <w:r w:rsidRPr="004C54DE">
        <w:t>The Chair then</w:t>
      </w:r>
      <w:r w:rsidRPr="00644445">
        <w:t xml:space="preserve"> </w:t>
      </w:r>
      <w:r w:rsidRPr="00E72629">
        <w:t xml:space="preserve">introduced </w:t>
      </w:r>
      <w:r w:rsidR="00F80E39" w:rsidRPr="00E72629">
        <w:t>Sandeep Singh Randhawa</w:t>
      </w:r>
      <w:r w:rsidRPr="00E72629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r w:rsidR="00A11D1E" w:rsidRPr="00EA4668">
        <w:rPr>
          <w:szCs w:val="32"/>
        </w:rPr>
        <w:t>Corticosteroid-releasing bioabsorbable stent or spacer insertion during endoscopic sinus surgery to treat chronic rhinosinusitis</w:t>
      </w:r>
      <w:r>
        <w:t>.</w:t>
      </w:r>
    </w:p>
    <w:p w14:paraId="4D9703E3" w14:textId="77777777" w:rsidR="00886A72" w:rsidRPr="00621D10" w:rsidRDefault="00886A72" w:rsidP="00886A72">
      <w:pPr>
        <w:pStyle w:val="Level2numbered"/>
      </w:pPr>
      <w:r w:rsidRPr="00621D10">
        <w:t>Part 2 – Closed session</w:t>
      </w:r>
    </w:p>
    <w:p w14:paraId="357CEA11" w14:textId="64FA3C12" w:rsidR="00886A72" w:rsidRPr="00621D10" w:rsidRDefault="00886A72" w:rsidP="00886A72">
      <w:pPr>
        <w:pStyle w:val="Level2numbered"/>
        <w:numPr>
          <w:ilvl w:val="0"/>
          <w:numId w:val="0"/>
        </w:numPr>
        <w:ind w:left="1142"/>
      </w:pPr>
      <w:r w:rsidRPr="00621D10">
        <w:t>Company representatives, clinical experts</w:t>
      </w:r>
      <w:r w:rsidR="009E1017">
        <w:t>,</w:t>
      </w:r>
      <w:r w:rsidRPr="00621D10">
        <w:t xml:space="preserve"> and members of the public were asked to leave the meeting: </w:t>
      </w:r>
      <w:r w:rsidR="002C3B00">
        <w:t>10:</w:t>
      </w:r>
      <w:r w:rsidR="00B31486">
        <w:t>16.</w:t>
      </w:r>
    </w:p>
    <w:p w14:paraId="142C5669" w14:textId="33C60488" w:rsidR="00886A72" w:rsidRPr="00621D10" w:rsidRDefault="00886A72" w:rsidP="00886A72">
      <w:pPr>
        <w:pStyle w:val="Level3numbered"/>
      </w:pPr>
      <w:r w:rsidRPr="00621D10">
        <w:lastRenderedPageBreak/>
        <w:t xml:space="preserve">The committee then made its provisional recommendations on the </w:t>
      </w:r>
      <w:r w:rsidRPr="00644445">
        <w:t xml:space="preserve">safety and efficacy of the procedure. The committee decision was </w:t>
      </w:r>
      <w:r w:rsidRPr="005F7E0F">
        <w:t xml:space="preserve">reached </w:t>
      </w:r>
      <w:r w:rsidR="005F7E0F" w:rsidRPr="005F7E0F">
        <w:t>by consensus.</w:t>
      </w:r>
    </w:p>
    <w:p w14:paraId="03FBB185" w14:textId="77777777" w:rsidR="00886A72" w:rsidRPr="00621D10" w:rsidRDefault="00886A72" w:rsidP="00886A72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12079937" w14:textId="3D358223" w:rsidR="00886A72" w:rsidRDefault="00886A72" w:rsidP="00886A72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explaining the draft recommendations </w:t>
      </w:r>
      <w:r w:rsidR="000D2A36">
        <w:t>is</w:t>
      </w:r>
      <w:r w:rsidR="000D2A36" w:rsidRPr="00621D10">
        <w:t xml:space="preserve"> </w:t>
      </w:r>
      <w:r w:rsidRPr="00621D10">
        <w:t xml:space="preserve">available here: </w:t>
      </w:r>
      <w:hyperlink r:id="rId8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75D1C43F" w14:textId="1D36C1A9" w:rsidR="00886A72" w:rsidRPr="00BA2869" w:rsidRDefault="00886A72" w:rsidP="00886A72">
      <w:pPr>
        <w:pStyle w:val="Level1Numbered"/>
      </w:pPr>
      <w:r w:rsidRPr="00BA2869">
        <w:t xml:space="preserve">NNP of </w:t>
      </w:r>
      <w:r w:rsidR="005A43B5" w:rsidRPr="006A6919">
        <w:t>IP1956</w:t>
      </w:r>
      <w:r w:rsidR="006A6919" w:rsidRPr="006A6919">
        <w:t xml:space="preserve"> </w:t>
      </w:r>
      <w:proofErr w:type="spellStart"/>
      <w:r w:rsidR="006A6919" w:rsidRPr="006A6919">
        <w:t>Transperineal</w:t>
      </w:r>
      <w:proofErr w:type="spellEnd"/>
      <w:r w:rsidR="006A6919" w:rsidRPr="006A6919">
        <w:t xml:space="preserve"> laser ablation (TPLA) for treating lower urinary tract symptoms of benign prostatic hyperplasia</w:t>
      </w:r>
    </w:p>
    <w:p w14:paraId="0B629DE6" w14:textId="77777777" w:rsidR="00886A72" w:rsidRPr="00621D10" w:rsidRDefault="00886A72" w:rsidP="00886A72">
      <w:pPr>
        <w:pStyle w:val="Level2numbered"/>
      </w:pPr>
      <w:r w:rsidRPr="00621D10">
        <w:t>Part 1 – Open session</w:t>
      </w:r>
    </w:p>
    <w:p w14:paraId="61504184" w14:textId="0BA7A7D9" w:rsidR="00886A72" w:rsidRPr="00621D10" w:rsidRDefault="00886A72" w:rsidP="00886A72">
      <w:pPr>
        <w:pStyle w:val="Level3numbered"/>
      </w:pPr>
      <w:r w:rsidRPr="00621D10">
        <w:t xml:space="preserve">The </w:t>
      </w:r>
      <w:r>
        <w:t>C</w:t>
      </w:r>
      <w:r w:rsidRPr="00621D10">
        <w:t>hair welcomed the invited clinical experts, members of the public</w:t>
      </w:r>
      <w:r w:rsidR="009E1017">
        <w:t>,</w:t>
      </w:r>
      <w:r w:rsidRPr="00621D10">
        <w:t xml:space="preserve"> and company </w:t>
      </w:r>
      <w:r w:rsidRPr="00ED1D21">
        <w:t xml:space="preserve">representatives from </w:t>
      </w:r>
      <w:proofErr w:type="spellStart"/>
      <w:r w:rsidR="00BB395A" w:rsidRPr="00ED1D21">
        <w:t>Elesta</w:t>
      </w:r>
      <w:proofErr w:type="spellEnd"/>
      <w:r w:rsidR="00BB395A" w:rsidRPr="00ED1D21">
        <w:t>.</w:t>
      </w:r>
      <w:r w:rsidRPr="00621D10">
        <w:t xml:space="preserve"> </w:t>
      </w:r>
    </w:p>
    <w:p w14:paraId="5EEE514C" w14:textId="77777777" w:rsidR="00886A72" w:rsidRPr="00621D10" w:rsidRDefault="00886A72" w:rsidP="00886A72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7337C4A8" w14:textId="77777777" w:rsidR="001F5A3A" w:rsidRPr="001F5A3A" w:rsidRDefault="001F5A3A" w:rsidP="001F5A3A">
      <w:pPr>
        <w:pStyle w:val="Bulletlist"/>
        <w:ind w:left="2625" w:hanging="357"/>
      </w:pPr>
      <w:r>
        <w:t>Sandeep Singh Randhawa declared a professional interest as he is a GP with a specialist interest in Urology but does not perform this procedure.</w:t>
      </w:r>
    </w:p>
    <w:p w14:paraId="0EED9473" w14:textId="57DE16CD" w:rsidR="00094EE5" w:rsidRPr="00621D10" w:rsidRDefault="001F5A3A" w:rsidP="001F5A3A">
      <w:pPr>
        <w:pStyle w:val="Bulletlist"/>
        <w:ind w:left="2625" w:hanging="357"/>
      </w:pPr>
      <w:r>
        <w:t>It was agreed that this was not a conflict and would not prevent Sandeep Singh Randhawa from participating in this section of the meeting.</w:t>
      </w:r>
    </w:p>
    <w:p w14:paraId="79A4E440" w14:textId="77777777" w:rsidR="00886A72" w:rsidRPr="00621D10" w:rsidRDefault="00886A72" w:rsidP="005D1C9C">
      <w:pPr>
        <w:pStyle w:val="Bulletlist"/>
        <w:ind w:left="2625" w:hanging="357"/>
      </w:pPr>
      <w:r w:rsidRPr="00621D10">
        <w:t>The Committee was asked whether there were any specific equalities issues to consider in relation to this procedure.</w:t>
      </w:r>
    </w:p>
    <w:p w14:paraId="45D56FA6" w14:textId="7AC19F80" w:rsidR="00886A72" w:rsidRPr="00644445" w:rsidRDefault="00886A72" w:rsidP="00886A72">
      <w:pPr>
        <w:pStyle w:val="Level3numbered"/>
      </w:pPr>
      <w:r w:rsidRPr="004C54DE">
        <w:t>The Chair then</w:t>
      </w:r>
      <w:r w:rsidRPr="00644445">
        <w:t xml:space="preserve"> </w:t>
      </w:r>
      <w:r w:rsidRPr="00ED1D21">
        <w:t xml:space="preserve">introduced </w:t>
      </w:r>
      <w:r w:rsidR="00806697" w:rsidRPr="00ED1D21">
        <w:t>Paula Whittaker</w:t>
      </w:r>
      <w:r w:rsidRPr="00ED1D21">
        <w:rPr>
          <w:bCs w:val="0"/>
        </w:rPr>
        <w:t>, who gave</w:t>
      </w:r>
      <w:r w:rsidRPr="00644445">
        <w:rPr>
          <w:bCs w:val="0"/>
        </w:rPr>
        <w:t xml:space="preserve"> a presentation on the safety and efficacy of </w:t>
      </w:r>
      <w:proofErr w:type="spellStart"/>
      <w:r w:rsidR="00A11D1E" w:rsidRPr="006A6919">
        <w:rPr>
          <w:szCs w:val="32"/>
        </w:rPr>
        <w:t>Transperineal</w:t>
      </w:r>
      <w:proofErr w:type="spellEnd"/>
      <w:r w:rsidR="00A11D1E" w:rsidRPr="006A6919">
        <w:rPr>
          <w:szCs w:val="32"/>
        </w:rPr>
        <w:t xml:space="preserve"> laser ablation (TPLA) for treating lower urinary tract symptoms of benign prostatic hyperplasia</w:t>
      </w:r>
      <w:r>
        <w:t>.</w:t>
      </w:r>
    </w:p>
    <w:p w14:paraId="28290BA6" w14:textId="77777777" w:rsidR="00886A72" w:rsidRPr="00621D10" w:rsidRDefault="00886A72" w:rsidP="00886A72">
      <w:pPr>
        <w:pStyle w:val="Level2numbered"/>
      </w:pPr>
      <w:r w:rsidRPr="00621D10">
        <w:t>Part 2 – Closed session</w:t>
      </w:r>
    </w:p>
    <w:p w14:paraId="49B098B3" w14:textId="192CC124" w:rsidR="00886A72" w:rsidRPr="00621D10" w:rsidRDefault="00886A72" w:rsidP="00886A72">
      <w:pPr>
        <w:pStyle w:val="Level2numbered"/>
        <w:numPr>
          <w:ilvl w:val="0"/>
          <w:numId w:val="0"/>
        </w:numPr>
        <w:ind w:left="1142"/>
      </w:pPr>
      <w:r w:rsidRPr="00621D10">
        <w:t>Company representatives, clinical experts</w:t>
      </w:r>
      <w:r w:rsidR="009E1017">
        <w:t>,</w:t>
      </w:r>
      <w:r w:rsidRPr="00621D10">
        <w:t xml:space="preserve"> and members of the public were asked to leave the meeting: </w:t>
      </w:r>
      <w:r w:rsidR="00682C39">
        <w:t>11:</w:t>
      </w:r>
      <w:r w:rsidR="001B7955">
        <w:t>3</w:t>
      </w:r>
      <w:r w:rsidR="002E6243">
        <w:t>6.</w:t>
      </w:r>
    </w:p>
    <w:p w14:paraId="16DEEA1D" w14:textId="3AE1D8CF" w:rsidR="00886A72" w:rsidRPr="00621D10" w:rsidRDefault="00886A72" w:rsidP="00886A72">
      <w:pPr>
        <w:pStyle w:val="Level3numbered"/>
      </w:pPr>
      <w:r w:rsidRPr="00621D10">
        <w:t xml:space="preserve">The committee then made its provisional recommendations on the </w:t>
      </w:r>
      <w:r w:rsidRPr="00644445">
        <w:t xml:space="preserve">safety and efficacy of the procedure. The committee decision was </w:t>
      </w:r>
      <w:r w:rsidRPr="00DB3050">
        <w:t xml:space="preserve">reached </w:t>
      </w:r>
      <w:r w:rsidR="0060040D" w:rsidRPr="00DB3050">
        <w:t>by consensus.</w:t>
      </w:r>
    </w:p>
    <w:p w14:paraId="00C82146" w14:textId="77777777" w:rsidR="00886A72" w:rsidRPr="00621D10" w:rsidRDefault="00886A72" w:rsidP="00886A72">
      <w:pPr>
        <w:pStyle w:val="Level3numbered"/>
      </w:pPr>
      <w:r w:rsidRPr="00621D10">
        <w:lastRenderedPageBreak/>
        <w:t>The committee asked the NICE technical team to prepare the Consultation Document [IPCD] in line with their decisions.</w:t>
      </w:r>
    </w:p>
    <w:p w14:paraId="6FD89906" w14:textId="48CE53AD" w:rsidR="00886A72" w:rsidRDefault="00886A72" w:rsidP="00886A72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explaining the draft recommendations </w:t>
      </w:r>
      <w:r w:rsidR="00651E14">
        <w:t>is</w:t>
      </w:r>
      <w:r w:rsidR="00651E14" w:rsidRPr="00621D10">
        <w:t xml:space="preserve"> </w:t>
      </w:r>
      <w:r w:rsidRPr="00621D10">
        <w:t xml:space="preserve">available here: </w:t>
      </w:r>
      <w:hyperlink r:id="rId9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09CC4F4E" w14:textId="5A34A725" w:rsidR="00EA4F32" w:rsidRPr="00BA2869" w:rsidRDefault="00EA4F32" w:rsidP="00EA4F32">
      <w:pPr>
        <w:pStyle w:val="Level1Numbered"/>
      </w:pPr>
      <w:r w:rsidRPr="00BA2869">
        <w:t xml:space="preserve">Public Consultation comments of </w:t>
      </w:r>
      <w:r w:rsidRPr="00E340D5">
        <w:t>IP2009 Caval valve implantation for tricuspid regurgitation</w:t>
      </w:r>
    </w:p>
    <w:p w14:paraId="7E0B1037" w14:textId="77777777" w:rsidR="00EA4F32" w:rsidRPr="000C4E08" w:rsidRDefault="00EA4F32" w:rsidP="00EA4F32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097A069E" w14:textId="445F5C98" w:rsidR="00EA4F32" w:rsidRPr="00205638" w:rsidRDefault="00EA4F32" w:rsidP="00EA4F32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</w:t>
      </w:r>
      <w:r w:rsidRPr="00EA4F32">
        <w:t>members of the public and company representatives from MCT Lifesciences.</w:t>
      </w:r>
      <w:r>
        <w:t xml:space="preserve"> </w:t>
      </w:r>
    </w:p>
    <w:p w14:paraId="295C9FF6" w14:textId="77777777" w:rsidR="00EA4F32" w:rsidRPr="00205638" w:rsidRDefault="00EA4F32" w:rsidP="00EA4F32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184C510D" w14:textId="0346A89A" w:rsidR="00EA4F32" w:rsidRDefault="00EA4F32" w:rsidP="00EA4F32">
      <w:pPr>
        <w:pStyle w:val="Bulletlist"/>
        <w:ind w:left="2625" w:hanging="357"/>
      </w:pPr>
      <w:r>
        <w:t>No conflicts of interest were declared for the procedure.</w:t>
      </w:r>
    </w:p>
    <w:p w14:paraId="42CE1F56" w14:textId="77777777" w:rsidR="00EA4F32" w:rsidRDefault="00EA4F32" w:rsidP="00EA4F32">
      <w:pPr>
        <w:pStyle w:val="Bulletlist"/>
        <w:ind w:left="2625" w:hanging="357"/>
      </w:pPr>
      <w:r w:rsidRPr="003020B4">
        <w:t>The Committee was asked whether there were any specific equalities issues to consider in relation to this procedure.</w:t>
      </w:r>
    </w:p>
    <w:p w14:paraId="7895083F" w14:textId="6B8C5CB5" w:rsidR="00EA4F32" w:rsidRPr="008272B0" w:rsidRDefault="00EA4F32" w:rsidP="00EA4F32">
      <w:pPr>
        <w:pStyle w:val="Level3numbered"/>
      </w:pPr>
      <w:r w:rsidRPr="008272B0">
        <w:t>Th</w:t>
      </w:r>
      <w:r w:rsidRPr="004C54DE">
        <w:t>e Chair then</w:t>
      </w:r>
      <w:r w:rsidRPr="008272B0">
        <w:t xml:space="preserve"> </w:t>
      </w:r>
      <w:r w:rsidRPr="00EA4F32">
        <w:t>introduced Augusto Azuara-Blanco</w:t>
      </w:r>
      <w:r w:rsidRPr="00EA4F32">
        <w:rPr>
          <w:bCs w:val="0"/>
        </w:rPr>
        <w:t>, who summarised</w:t>
      </w:r>
      <w:r w:rsidRPr="00644445">
        <w:rPr>
          <w:bCs w:val="0"/>
        </w:rPr>
        <w:t xml:space="preserve"> the comments received during the consultation on the draft guidance for </w:t>
      </w:r>
      <w:r w:rsidRPr="00E340D5">
        <w:rPr>
          <w:szCs w:val="32"/>
        </w:rPr>
        <w:t>Caval valve implantation for tricuspid regurgitation</w:t>
      </w:r>
      <w:r>
        <w:t>.</w:t>
      </w:r>
    </w:p>
    <w:p w14:paraId="086A4935" w14:textId="77777777" w:rsidR="00EA4F32" w:rsidRDefault="00EA4F32" w:rsidP="00EA4F32">
      <w:pPr>
        <w:pStyle w:val="Level3numbered"/>
      </w:pPr>
      <w:r w:rsidRPr="008272B0">
        <w:t xml:space="preserve">The </w:t>
      </w:r>
      <w:r w:rsidRPr="004C54DE">
        <w:t>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70873484" w14:textId="77777777" w:rsidR="00EA4F32" w:rsidRPr="001F551E" w:rsidRDefault="00EA4F32" w:rsidP="00EA4F32">
      <w:pPr>
        <w:pStyle w:val="Level2numbered"/>
      </w:pPr>
      <w:r w:rsidRPr="001F551E">
        <w:t>Part 2 – Closed session</w:t>
      </w:r>
    </w:p>
    <w:p w14:paraId="0DF6A9FC" w14:textId="1D167DAA" w:rsidR="00EA4F32" w:rsidRDefault="00EA4F32" w:rsidP="00EA4F32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 w:rsidR="00124848">
        <w:t xml:space="preserve"> </w:t>
      </w:r>
      <w:r w:rsidRPr="001F551E">
        <w:t>and members of the public were asked to leave the meeting</w:t>
      </w:r>
      <w:r>
        <w:t xml:space="preserve">: </w:t>
      </w:r>
      <w:r w:rsidR="00A52CC6">
        <w:t>12:</w:t>
      </w:r>
      <w:r w:rsidR="007B1B35">
        <w:t>42.</w:t>
      </w:r>
    </w:p>
    <w:p w14:paraId="4AE3F01A" w14:textId="1A1F4DA3" w:rsidR="00EA4F32" w:rsidRPr="008272B0" w:rsidRDefault="00EA4F32" w:rsidP="00EA4F32">
      <w:pPr>
        <w:pStyle w:val="Level3numbered"/>
      </w:pPr>
      <w:r w:rsidRPr="008272B0">
        <w:t>Th</w:t>
      </w:r>
      <w:r w:rsidRPr="00C42E9F">
        <w:t xml:space="preserve">e committee then made its </w:t>
      </w:r>
      <w:r w:rsidR="00962A17">
        <w:t>final</w:t>
      </w:r>
      <w:r w:rsidR="00962A17" w:rsidRPr="00C42E9F">
        <w:t xml:space="preserve"> </w:t>
      </w:r>
      <w:r w:rsidRPr="00C42E9F">
        <w:t xml:space="preserve">recommendations on the safety and efficacy of the procedure. The committee decision was reached </w:t>
      </w:r>
      <w:r w:rsidR="00C42E9F" w:rsidRPr="00C42E9F">
        <w:t>by consensus.</w:t>
      </w:r>
    </w:p>
    <w:p w14:paraId="26C90B89" w14:textId="157E3151" w:rsidR="00EA4F32" w:rsidRPr="00925DEF" w:rsidRDefault="00EA4F32" w:rsidP="00EA4F32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0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4255B024" w14:textId="45E97A27" w:rsidR="00925DEF" w:rsidRPr="00BA2869" w:rsidRDefault="00925DEF" w:rsidP="00925DEF">
      <w:pPr>
        <w:pStyle w:val="Level1Numbered"/>
      </w:pPr>
      <w:r w:rsidRPr="00BA2869">
        <w:t xml:space="preserve">Public Consultation comments of </w:t>
      </w:r>
      <w:r w:rsidRPr="00E340D5">
        <w:t>IP2021 Phrenic nerve pacing for ventilator-dependent high cervical spinal cord injury</w:t>
      </w:r>
    </w:p>
    <w:p w14:paraId="6C533BE1" w14:textId="77777777" w:rsidR="00925DEF" w:rsidRPr="000C4E08" w:rsidRDefault="00925DEF" w:rsidP="00925DEF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02D08AB" w14:textId="0E48D6B2" w:rsidR="00925DEF" w:rsidRPr="00205638" w:rsidRDefault="00925DEF" w:rsidP="00925DEF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members of the public and company </w:t>
      </w:r>
      <w:r w:rsidRPr="00031524">
        <w:t>representatives</w:t>
      </w:r>
      <w:r w:rsidRPr="00205638">
        <w:t xml:space="preserve"> from </w:t>
      </w:r>
      <w:r w:rsidR="009E0A2F">
        <w:t>Avery Biomedical</w:t>
      </w:r>
      <w:r w:rsidR="00BF673C">
        <w:t xml:space="preserve"> Devices.</w:t>
      </w:r>
      <w:r>
        <w:t xml:space="preserve"> </w:t>
      </w:r>
    </w:p>
    <w:p w14:paraId="6AB2718B" w14:textId="77777777" w:rsidR="00925DEF" w:rsidRPr="00205638" w:rsidRDefault="00925DEF" w:rsidP="00925DEF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02BBAA4A" w14:textId="28CD24E9" w:rsidR="00925DEF" w:rsidRDefault="00BF673C" w:rsidP="00BF673C">
      <w:pPr>
        <w:pStyle w:val="Bulletlist"/>
        <w:ind w:left="2625" w:hanging="357"/>
      </w:pPr>
      <w:r>
        <w:t>No conflicts of interest were declared for the procedure.</w:t>
      </w:r>
    </w:p>
    <w:p w14:paraId="74809965" w14:textId="77777777" w:rsidR="00925DEF" w:rsidRDefault="00925DEF" w:rsidP="00BF673C">
      <w:pPr>
        <w:pStyle w:val="Bulletlist"/>
        <w:ind w:left="2625" w:hanging="357"/>
      </w:pPr>
      <w:r w:rsidRPr="003020B4">
        <w:t>The Committee was asked whether there were any specific equalities issues to consider in relation to this procedure.</w:t>
      </w:r>
    </w:p>
    <w:p w14:paraId="0489A099" w14:textId="642EDE60" w:rsidR="00925DEF" w:rsidRPr="008272B0" w:rsidRDefault="00925DEF" w:rsidP="00925DEF">
      <w:pPr>
        <w:pStyle w:val="Level3numbered"/>
      </w:pPr>
      <w:r w:rsidRPr="004C54DE">
        <w:t>The Chair</w:t>
      </w:r>
      <w:r w:rsidRPr="008272B0">
        <w:t xml:space="preserve"> </w:t>
      </w:r>
      <w:r w:rsidRPr="00BF673C">
        <w:t xml:space="preserve">then introduced James </w:t>
      </w:r>
      <w:proofErr w:type="spellStart"/>
      <w:r w:rsidRPr="00BF673C">
        <w:t>Tysome</w:t>
      </w:r>
      <w:proofErr w:type="spellEnd"/>
      <w:r w:rsidRPr="00BF673C">
        <w:rPr>
          <w:bCs w:val="0"/>
        </w:rPr>
        <w:t>, who summarised</w:t>
      </w:r>
      <w:r w:rsidRPr="00644445">
        <w:rPr>
          <w:bCs w:val="0"/>
        </w:rPr>
        <w:t xml:space="preserve"> the comments received during the consultation on the draft guidance for </w:t>
      </w:r>
      <w:r w:rsidRPr="00E340D5">
        <w:rPr>
          <w:szCs w:val="32"/>
        </w:rPr>
        <w:t>Phrenic nerve pacing for ventilator-dependent high cervical spinal cord injury</w:t>
      </w:r>
      <w:r>
        <w:t>.</w:t>
      </w:r>
    </w:p>
    <w:p w14:paraId="2EE2BD2A" w14:textId="77777777" w:rsidR="00925DEF" w:rsidRDefault="00925DEF" w:rsidP="00925DEF">
      <w:pPr>
        <w:pStyle w:val="Level3numbered"/>
      </w:pPr>
      <w:r w:rsidRPr="004C54DE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4B7FB4D8" w14:textId="77777777" w:rsidR="00925DEF" w:rsidRPr="001F551E" w:rsidRDefault="00925DEF" w:rsidP="00925DEF">
      <w:pPr>
        <w:pStyle w:val="Level2numbered"/>
      </w:pPr>
      <w:r w:rsidRPr="001F551E">
        <w:t>Part 2 – Closed session</w:t>
      </w:r>
    </w:p>
    <w:p w14:paraId="7D49B255" w14:textId="5DE9D424" w:rsidR="00925DEF" w:rsidRDefault="00925DEF" w:rsidP="00925DEF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>
        <w:t xml:space="preserve"> and</w:t>
      </w:r>
      <w:r w:rsidRPr="001F551E">
        <w:t xml:space="preserve"> members of the public were asked to leave the meeting</w:t>
      </w:r>
      <w:r>
        <w:t xml:space="preserve">: </w:t>
      </w:r>
      <w:r w:rsidR="000D6183">
        <w:t>12:</w:t>
      </w:r>
      <w:r w:rsidR="00814DCE">
        <w:t>55.</w:t>
      </w:r>
    </w:p>
    <w:p w14:paraId="0F4B6E5A" w14:textId="0D9444C6" w:rsidR="00925DEF" w:rsidRPr="008272B0" w:rsidRDefault="00925DEF" w:rsidP="00925DEF">
      <w:pPr>
        <w:pStyle w:val="Level3numbered"/>
      </w:pPr>
      <w:r w:rsidRPr="008272B0">
        <w:t xml:space="preserve">The committee then made its </w:t>
      </w:r>
      <w:r w:rsidR="00962A17">
        <w:t>final</w:t>
      </w:r>
      <w:r w:rsidR="00962A17" w:rsidRPr="008272B0">
        <w:t xml:space="preserve"> </w:t>
      </w:r>
      <w:r w:rsidRPr="008272B0">
        <w:t xml:space="preserve">recommendations on the </w:t>
      </w:r>
      <w:r w:rsidRPr="003319A6">
        <w:t xml:space="preserve">safety and efficacy of the procedure. The committee decision was reached </w:t>
      </w:r>
      <w:r w:rsidR="003319A6" w:rsidRPr="003319A6">
        <w:t>by consensus.</w:t>
      </w:r>
    </w:p>
    <w:p w14:paraId="7CCCD787" w14:textId="4485BD20" w:rsidR="00925DEF" w:rsidRPr="005E7108" w:rsidRDefault="00925DEF" w:rsidP="00925DEF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1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642907AF" w14:textId="2E3B6F10" w:rsidR="00FC0390" w:rsidRPr="00BA2869" w:rsidRDefault="00FC0390" w:rsidP="00FC0390">
      <w:pPr>
        <w:pStyle w:val="Level1Numbered"/>
      </w:pPr>
      <w:r w:rsidRPr="00BA2869">
        <w:lastRenderedPageBreak/>
        <w:t xml:space="preserve">Public Consultation comments of </w:t>
      </w:r>
      <w:r w:rsidR="005A7BC1" w:rsidRPr="00C37D9F">
        <w:t>IP1994</w:t>
      </w:r>
      <w:r w:rsidR="00C37D9F" w:rsidRPr="00C37D9F">
        <w:t xml:space="preserve"> Phrenic nerve pacing for congenital central hypoventilation syndrome</w:t>
      </w:r>
    </w:p>
    <w:p w14:paraId="1518B1D3" w14:textId="77777777" w:rsidR="00FC0390" w:rsidRPr="000C4E08" w:rsidRDefault="00FC0390" w:rsidP="00FC039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F6A98AF" w14:textId="71248540" w:rsidR="00FC0390" w:rsidRPr="00205638" w:rsidRDefault="00FC0390" w:rsidP="00FC0390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members of the public and company </w:t>
      </w:r>
      <w:r w:rsidRPr="00031524">
        <w:t>representatives</w:t>
      </w:r>
      <w:r w:rsidRPr="00205638">
        <w:t xml:space="preserve"> from </w:t>
      </w:r>
      <w:r w:rsidR="00BF673C">
        <w:t>Avery Biomedical Devices.</w:t>
      </w:r>
      <w:r>
        <w:t xml:space="preserve"> </w:t>
      </w:r>
    </w:p>
    <w:p w14:paraId="677051C8" w14:textId="77777777" w:rsidR="00FC0390" w:rsidRPr="00205638" w:rsidRDefault="00FC0390" w:rsidP="00FC0390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31E2F327" w14:textId="1ADE3244" w:rsidR="00094EE5" w:rsidRDefault="00A37F00" w:rsidP="00A37F00">
      <w:pPr>
        <w:pStyle w:val="Bulletlist"/>
        <w:ind w:left="2625" w:hanging="357"/>
      </w:pPr>
      <w:r>
        <w:t>No conflicts of interest were declared for the procedure.</w:t>
      </w:r>
    </w:p>
    <w:p w14:paraId="68242DCE" w14:textId="77777777" w:rsidR="00FC0390" w:rsidRDefault="00FC0390" w:rsidP="00A37F00">
      <w:pPr>
        <w:pStyle w:val="Bulletlist"/>
        <w:ind w:left="2625" w:hanging="357"/>
      </w:pPr>
      <w:r w:rsidRPr="003020B4">
        <w:t>The Committee was asked whether there were any specific equalities issues to consider in relation to this procedure.</w:t>
      </w:r>
    </w:p>
    <w:p w14:paraId="4EFE25E8" w14:textId="02D65D6F" w:rsidR="00FC0390" w:rsidRPr="008272B0" w:rsidRDefault="00FC0390" w:rsidP="00FC0390">
      <w:pPr>
        <w:pStyle w:val="Level3numbered"/>
      </w:pPr>
      <w:r w:rsidRPr="004C54DE">
        <w:t>The Chair then</w:t>
      </w:r>
      <w:r w:rsidRPr="008272B0">
        <w:t xml:space="preserve"> introduc</w:t>
      </w:r>
      <w:r w:rsidRPr="00644445">
        <w:t xml:space="preserve">ed </w:t>
      </w:r>
      <w:r w:rsidR="009D26DF" w:rsidRPr="00BF673C">
        <w:t xml:space="preserve">James </w:t>
      </w:r>
      <w:proofErr w:type="spellStart"/>
      <w:r w:rsidR="009D26DF" w:rsidRPr="00BF673C">
        <w:t>Tysome</w:t>
      </w:r>
      <w:proofErr w:type="spellEnd"/>
      <w:r w:rsidRPr="00BF673C">
        <w:rPr>
          <w:bCs w:val="0"/>
        </w:rPr>
        <w:t>, who</w:t>
      </w:r>
      <w:r w:rsidRPr="00644445">
        <w:rPr>
          <w:bCs w:val="0"/>
        </w:rPr>
        <w:t xml:space="preserve"> summarised the comments received during the consultation on the draft guidance for </w:t>
      </w:r>
      <w:r w:rsidR="00A11D1E" w:rsidRPr="00C37D9F">
        <w:rPr>
          <w:szCs w:val="32"/>
        </w:rPr>
        <w:t>Phrenic nerve pacing for congenital central hypoventilation syndrome</w:t>
      </w:r>
      <w:r w:rsidR="00644445">
        <w:t>.</w:t>
      </w:r>
    </w:p>
    <w:p w14:paraId="0701089B" w14:textId="63843B14" w:rsidR="00FC0390" w:rsidRDefault="00FC0390" w:rsidP="00FC0390">
      <w:pPr>
        <w:pStyle w:val="Level3numbered"/>
      </w:pPr>
      <w:r w:rsidRPr="008272B0">
        <w:t xml:space="preserve">The </w:t>
      </w:r>
      <w:r w:rsidRPr="004C54DE">
        <w:t>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4DB3D52F" w14:textId="77777777" w:rsidR="00FC0390" w:rsidRPr="001F551E" w:rsidRDefault="00FC0390" w:rsidP="00FC0390">
      <w:pPr>
        <w:pStyle w:val="Level2numbered"/>
      </w:pPr>
      <w:r w:rsidRPr="001F551E">
        <w:t>Part 2 – Closed session</w:t>
      </w:r>
    </w:p>
    <w:p w14:paraId="070652BB" w14:textId="2DFB5FCE" w:rsidR="00FC0390" w:rsidRDefault="00FC0390" w:rsidP="00FC039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5047AF">
        <w:t>13:</w:t>
      </w:r>
      <w:r w:rsidR="00085319">
        <w:t>1</w:t>
      </w:r>
      <w:r w:rsidR="0022658D">
        <w:t>3.</w:t>
      </w:r>
    </w:p>
    <w:p w14:paraId="18A07D91" w14:textId="14B4520C" w:rsidR="00FC0390" w:rsidRPr="008272B0" w:rsidRDefault="00FC0390" w:rsidP="00FC0390">
      <w:pPr>
        <w:pStyle w:val="Level3numbered"/>
      </w:pPr>
      <w:r w:rsidRPr="008272B0">
        <w:t xml:space="preserve">The committee then made its </w:t>
      </w:r>
      <w:r w:rsidR="00962A17">
        <w:t>final</w:t>
      </w:r>
      <w:r w:rsidR="00962A17" w:rsidRPr="008272B0">
        <w:t xml:space="preserve"> </w:t>
      </w:r>
      <w:r w:rsidRPr="008272B0">
        <w:t xml:space="preserve">recommendations on the </w:t>
      </w:r>
      <w:r w:rsidRPr="00D4636E">
        <w:t xml:space="preserve">safety and efficacy of the procedure. The committee decision was reached </w:t>
      </w:r>
      <w:r w:rsidR="00D4636E" w:rsidRPr="00D4636E">
        <w:t>by consensus.</w:t>
      </w:r>
    </w:p>
    <w:p w14:paraId="551CBEED" w14:textId="2454A53B" w:rsidR="00FC0390" w:rsidRPr="006F515B" w:rsidRDefault="00FC0390" w:rsidP="00FC0390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2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44FD6EFE" w14:textId="1730DD07" w:rsidR="00135794" w:rsidRPr="001F551E" w:rsidRDefault="007507BD" w:rsidP="005047AF">
      <w:pPr>
        <w:pStyle w:val="Paragraphnonumbers"/>
      </w:pPr>
      <w:r w:rsidRPr="001F551E">
        <w:t xml:space="preserve">The next meeting of the </w:t>
      </w:r>
      <w:r w:rsidR="00A11BA6">
        <w:t>Interventional Procedures Advisory Committee (IPAC)</w:t>
      </w:r>
      <w:r w:rsidR="00236AD0" w:rsidRPr="001F551E">
        <w:t xml:space="preserve"> will be held on</w:t>
      </w:r>
      <w:r w:rsidR="0029277E">
        <w:t xml:space="preserve"> </w:t>
      </w:r>
      <w:r w:rsidR="006F515B" w:rsidRPr="00094EE5">
        <w:t>11/07/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3020B4" w:rsidRPr="00094EE5">
        <w:t>9am</w:t>
      </w:r>
      <w:r w:rsidR="00236AD0" w:rsidRPr="001F551E">
        <w:t xml:space="preserve">. </w:t>
      </w:r>
    </w:p>
    <w:sectPr w:rsidR="00135794" w:rsidRPr="001F551E" w:rsidSect="000A3C2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C38F97" w14:textId="77777777" w:rsidR="00571AC1" w:rsidRDefault="00571AC1" w:rsidP="006231D3">
      <w:r>
        <w:separator/>
      </w:r>
    </w:p>
  </w:endnote>
  <w:endnote w:type="continuationSeparator" w:id="0">
    <w:p w14:paraId="23585CF5" w14:textId="77777777" w:rsidR="00571AC1" w:rsidRDefault="00571AC1" w:rsidP="006231D3">
      <w:r>
        <w:continuationSeparator/>
      </w:r>
    </w:p>
  </w:endnote>
  <w:endnote w:type="continuationNotice" w:id="1">
    <w:p w14:paraId="75A4811E" w14:textId="77777777" w:rsidR="00571AC1" w:rsidRDefault="00571AC1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B549B1">
      <w:fldChar w:fldCharType="begin"/>
    </w:r>
    <w:r w:rsidR="00B549B1">
      <w:instrText xml:space="preserve"> NUMPAGES  </w:instrText>
    </w:r>
    <w:r w:rsidR="00B549B1">
      <w:fldChar w:fldCharType="separate"/>
    </w:r>
    <w:r>
      <w:rPr>
        <w:noProof/>
      </w:rPr>
      <w:t>5</w:t>
    </w:r>
    <w:r w:rsidR="00B549B1">
      <w:rPr>
        <w:noProof/>
      </w:rP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52FF1410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9B0245" w14:textId="77777777" w:rsidR="00571AC1" w:rsidRDefault="00571AC1" w:rsidP="006231D3">
      <w:r>
        <w:separator/>
      </w:r>
    </w:p>
  </w:footnote>
  <w:footnote w:type="continuationSeparator" w:id="0">
    <w:p w14:paraId="43423027" w14:textId="77777777" w:rsidR="00571AC1" w:rsidRDefault="00571AC1" w:rsidP="006231D3">
      <w:r>
        <w:continuationSeparator/>
      </w:r>
    </w:p>
  </w:footnote>
  <w:footnote w:type="continuationNotice" w:id="1">
    <w:p w14:paraId="351B67D8" w14:textId="77777777" w:rsidR="00571AC1" w:rsidRDefault="00571AC1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10136464">
          <wp:extent cx="3346450" cy="345490"/>
          <wp:effectExtent l="0" t="0" r="635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E85A7C6A"/>
    <w:lvl w:ilvl="0" w:tplc="B5864892">
      <w:start w:val="1"/>
      <w:numFmt w:val="bullet"/>
      <w:pStyle w:val="Bulletlist"/>
      <w:lvlText w:val=""/>
      <w:lvlJc w:val="left"/>
      <w:pPr>
        <w:ind w:left="21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 w:numId="15" w16cid:durableId="418911597">
    <w:abstractNumId w:val="6"/>
  </w:num>
  <w:num w:numId="16" w16cid:durableId="1656497230">
    <w:abstractNumId w:val="6"/>
  </w:num>
  <w:num w:numId="17" w16cid:durableId="1463385371">
    <w:abstractNumId w:val="6"/>
  </w:num>
  <w:num w:numId="18" w16cid:durableId="1711102871">
    <w:abstractNumId w:val="3"/>
  </w:num>
  <w:num w:numId="19" w16cid:durableId="1913198691">
    <w:abstractNumId w:val="3"/>
  </w:num>
  <w:num w:numId="20" w16cid:durableId="1077046601">
    <w:abstractNumId w:val="3"/>
  </w:num>
  <w:num w:numId="21" w16cid:durableId="1987127600">
    <w:abstractNumId w:val="3"/>
  </w:num>
  <w:num w:numId="22" w16cid:durableId="1721250580">
    <w:abstractNumId w:val="3"/>
  </w:num>
  <w:num w:numId="23" w16cid:durableId="791483317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14DE0"/>
    <w:rsid w:val="0002269D"/>
    <w:rsid w:val="00025482"/>
    <w:rsid w:val="00025B6F"/>
    <w:rsid w:val="00027E0C"/>
    <w:rsid w:val="00031524"/>
    <w:rsid w:val="00040BED"/>
    <w:rsid w:val="000411A2"/>
    <w:rsid w:val="00044FC1"/>
    <w:rsid w:val="00053C24"/>
    <w:rsid w:val="00066607"/>
    <w:rsid w:val="00070C0A"/>
    <w:rsid w:val="00080C80"/>
    <w:rsid w:val="00083CF9"/>
    <w:rsid w:val="00084B5C"/>
    <w:rsid w:val="00085319"/>
    <w:rsid w:val="00085585"/>
    <w:rsid w:val="00094EE5"/>
    <w:rsid w:val="00096F2F"/>
    <w:rsid w:val="000A2464"/>
    <w:rsid w:val="000A3C2F"/>
    <w:rsid w:val="000A687D"/>
    <w:rsid w:val="000C27C9"/>
    <w:rsid w:val="000C4E08"/>
    <w:rsid w:val="000D2A36"/>
    <w:rsid w:val="000D6183"/>
    <w:rsid w:val="000F0742"/>
    <w:rsid w:val="000F722C"/>
    <w:rsid w:val="0010461D"/>
    <w:rsid w:val="0011038B"/>
    <w:rsid w:val="00111F62"/>
    <w:rsid w:val="00112212"/>
    <w:rsid w:val="0012098A"/>
    <w:rsid w:val="0012100C"/>
    <w:rsid w:val="001220B1"/>
    <w:rsid w:val="00124848"/>
    <w:rsid w:val="00135794"/>
    <w:rsid w:val="001420B9"/>
    <w:rsid w:val="00147CAB"/>
    <w:rsid w:val="00161397"/>
    <w:rsid w:val="001662DA"/>
    <w:rsid w:val="00171D52"/>
    <w:rsid w:val="00196E93"/>
    <w:rsid w:val="001A18CE"/>
    <w:rsid w:val="001B60BE"/>
    <w:rsid w:val="001B6F40"/>
    <w:rsid w:val="001B7955"/>
    <w:rsid w:val="001C38B8"/>
    <w:rsid w:val="001C5FB8"/>
    <w:rsid w:val="001D1AC3"/>
    <w:rsid w:val="001D769D"/>
    <w:rsid w:val="001E1376"/>
    <w:rsid w:val="001F2404"/>
    <w:rsid w:val="001F551E"/>
    <w:rsid w:val="001F5A3A"/>
    <w:rsid w:val="001F5D95"/>
    <w:rsid w:val="00201FEB"/>
    <w:rsid w:val="002038C6"/>
    <w:rsid w:val="00205638"/>
    <w:rsid w:val="00214B8F"/>
    <w:rsid w:val="002228E3"/>
    <w:rsid w:val="00223637"/>
    <w:rsid w:val="00223BB6"/>
    <w:rsid w:val="0022658D"/>
    <w:rsid w:val="00236AD0"/>
    <w:rsid w:val="00240933"/>
    <w:rsid w:val="00250F16"/>
    <w:rsid w:val="00272858"/>
    <w:rsid w:val="0027311F"/>
    <w:rsid w:val="002748D1"/>
    <w:rsid w:val="00277DAE"/>
    <w:rsid w:val="0029277E"/>
    <w:rsid w:val="0029625E"/>
    <w:rsid w:val="002B0485"/>
    <w:rsid w:val="002B4869"/>
    <w:rsid w:val="002B5720"/>
    <w:rsid w:val="002C3B00"/>
    <w:rsid w:val="002C660B"/>
    <w:rsid w:val="002C7A84"/>
    <w:rsid w:val="002D042D"/>
    <w:rsid w:val="002D1A7F"/>
    <w:rsid w:val="002D450D"/>
    <w:rsid w:val="002E6243"/>
    <w:rsid w:val="002F3D4E"/>
    <w:rsid w:val="002F5606"/>
    <w:rsid w:val="0030059A"/>
    <w:rsid w:val="003020B4"/>
    <w:rsid w:val="00311492"/>
    <w:rsid w:val="00311743"/>
    <w:rsid w:val="00330D1C"/>
    <w:rsid w:val="003319A6"/>
    <w:rsid w:val="00337868"/>
    <w:rsid w:val="00344EA6"/>
    <w:rsid w:val="00346A0B"/>
    <w:rsid w:val="00350071"/>
    <w:rsid w:val="00370813"/>
    <w:rsid w:val="00371F93"/>
    <w:rsid w:val="00373DB4"/>
    <w:rsid w:val="00377867"/>
    <w:rsid w:val="003965A8"/>
    <w:rsid w:val="003A2CF7"/>
    <w:rsid w:val="003A4FBF"/>
    <w:rsid w:val="003B5659"/>
    <w:rsid w:val="003B6A8C"/>
    <w:rsid w:val="003C1D05"/>
    <w:rsid w:val="003C2EEF"/>
    <w:rsid w:val="003D0F29"/>
    <w:rsid w:val="003D4563"/>
    <w:rsid w:val="003E005F"/>
    <w:rsid w:val="003E0869"/>
    <w:rsid w:val="003E5516"/>
    <w:rsid w:val="003E5A82"/>
    <w:rsid w:val="003F022D"/>
    <w:rsid w:val="003F4378"/>
    <w:rsid w:val="003F5516"/>
    <w:rsid w:val="00402715"/>
    <w:rsid w:val="00402DFB"/>
    <w:rsid w:val="004040F7"/>
    <w:rsid w:val="00411AB5"/>
    <w:rsid w:val="00411B9A"/>
    <w:rsid w:val="00430619"/>
    <w:rsid w:val="004366CD"/>
    <w:rsid w:val="00443631"/>
    <w:rsid w:val="00444D16"/>
    <w:rsid w:val="00450BED"/>
    <w:rsid w:val="00451599"/>
    <w:rsid w:val="004536F3"/>
    <w:rsid w:val="00456A6D"/>
    <w:rsid w:val="00463336"/>
    <w:rsid w:val="00465E35"/>
    <w:rsid w:val="004756EF"/>
    <w:rsid w:val="004B45D0"/>
    <w:rsid w:val="004C43D8"/>
    <w:rsid w:val="004C54DE"/>
    <w:rsid w:val="004F3183"/>
    <w:rsid w:val="004F7188"/>
    <w:rsid w:val="005047AF"/>
    <w:rsid w:val="005360C8"/>
    <w:rsid w:val="005405E4"/>
    <w:rsid w:val="00545DC9"/>
    <w:rsid w:val="00556AD2"/>
    <w:rsid w:val="00571AC1"/>
    <w:rsid w:val="00582EBD"/>
    <w:rsid w:val="00593560"/>
    <w:rsid w:val="00596F1C"/>
    <w:rsid w:val="005A21EC"/>
    <w:rsid w:val="005A43B5"/>
    <w:rsid w:val="005A7BC1"/>
    <w:rsid w:val="005B6BFD"/>
    <w:rsid w:val="005C0A14"/>
    <w:rsid w:val="005C5316"/>
    <w:rsid w:val="005D0DDF"/>
    <w:rsid w:val="005D1C9C"/>
    <w:rsid w:val="005E19C5"/>
    <w:rsid w:val="005E24AD"/>
    <w:rsid w:val="005E2873"/>
    <w:rsid w:val="005E2FA2"/>
    <w:rsid w:val="005E49B8"/>
    <w:rsid w:val="005E7108"/>
    <w:rsid w:val="005F7E0F"/>
    <w:rsid w:val="0060040D"/>
    <w:rsid w:val="0060261F"/>
    <w:rsid w:val="00603397"/>
    <w:rsid w:val="0060627A"/>
    <w:rsid w:val="00611CB1"/>
    <w:rsid w:val="00613786"/>
    <w:rsid w:val="00621D10"/>
    <w:rsid w:val="006231D3"/>
    <w:rsid w:val="0064247C"/>
    <w:rsid w:val="00643C23"/>
    <w:rsid w:val="00644445"/>
    <w:rsid w:val="00651E14"/>
    <w:rsid w:val="00654704"/>
    <w:rsid w:val="00657781"/>
    <w:rsid w:val="00660E69"/>
    <w:rsid w:val="0066652E"/>
    <w:rsid w:val="00670F87"/>
    <w:rsid w:val="006712CE"/>
    <w:rsid w:val="0067259D"/>
    <w:rsid w:val="00674334"/>
    <w:rsid w:val="00677BE1"/>
    <w:rsid w:val="00682C39"/>
    <w:rsid w:val="00683EA8"/>
    <w:rsid w:val="006A0DE7"/>
    <w:rsid w:val="006A6331"/>
    <w:rsid w:val="006A6919"/>
    <w:rsid w:val="006B4C67"/>
    <w:rsid w:val="006C5632"/>
    <w:rsid w:val="006D3185"/>
    <w:rsid w:val="006E4D14"/>
    <w:rsid w:val="006E6D8B"/>
    <w:rsid w:val="006F1D60"/>
    <w:rsid w:val="006F3468"/>
    <w:rsid w:val="006F515B"/>
    <w:rsid w:val="007019D5"/>
    <w:rsid w:val="00703425"/>
    <w:rsid w:val="00705E21"/>
    <w:rsid w:val="00711B72"/>
    <w:rsid w:val="00712102"/>
    <w:rsid w:val="00732643"/>
    <w:rsid w:val="00735EC7"/>
    <w:rsid w:val="0074035F"/>
    <w:rsid w:val="007406D5"/>
    <w:rsid w:val="007423CC"/>
    <w:rsid w:val="00742CF4"/>
    <w:rsid w:val="007507BD"/>
    <w:rsid w:val="00751AEF"/>
    <w:rsid w:val="00755E0E"/>
    <w:rsid w:val="007574E0"/>
    <w:rsid w:val="00761C9C"/>
    <w:rsid w:val="00762A91"/>
    <w:rsid w:val="00771489"/>
    <w:rsid w:val="00774747"/>
    <w:rsid w:val="00782C9C"/>
    <w:rsid w:val="007837F2"/>
    <w:rsid w:val="007851C3"/>
    <w:rsid w:val="00791E73"/>
    <w:rsid w:val="00793801"/>
    <w:rsid w:val="007A0762"/>
    <w:rsid w:val="007A3DC0"/>
    <w:rsid w:val="007A5B6A"/>
    <w:rsid w:val="007A689D"/>
    <w:rsid w:val="007B1B35"/>
    <w:rsid w:val="007B5879"/>
    <w:rsid w:val="007C443B"/>
    <w:rsid w:val="007C5EC3"/>
    <w:rsid w:val="007D0D24"/>
    <w:rsid w:val="007D23F3"/>
    <w:rsid w:val="007E1C7C"/>
    <w:rsid w:val="007E23AB"/>
    <w:rsid w:val="007E2D25"/>
    <w:rsid w:val="007F192E"/>
    <w:rsid w:val="007F27F6"/>
    <w:rsid w:val="007F5E7F"/>
    <w:rsid w:val="00806697"/>
    <w:rsid w:val="00807E35"/>
    <w:rsid w:val="008104D3"/>
    <w:rsid w:val="00810C7B"/>
    <w:rsid w:val="00814DCE"/>
    <w:rsid w:val="008236B6"/>
    <w:rsid w:val="008272B0"/>
    <w:rsid w:val="00834DDA"/>
    <w:rsid w:val="00835FBC"/>
    <w:rsid w:val="00837726"/>
    <w:rsid w:val="00840833"/>
    <w:rsid w:val="00842ACF"/>
    <w:rsid w:val="00843813"/>
    <w:rsid w:val="008451A1"/>
    <w:rsid w:val="00846AA6"/>
    <w:rsid w:val="00847575"/>
    <w:rsid w:val="00850C0E"/>
    <w:rsid w:val="008607E5"/>
    <w:rsid w:val="00865E0E"/>
    <w:rsid w:val="0087509E"/>
    <w:rsid w:val="00876ECF"/>
    <w:rsid w:val="0088566F"/>
    <w:rsid w:val="00886A72"/>
    <w:rsid w:val="008937E0"/>
    <w:rsid w:val="00895E8F"/>
    <w:rsid w:val="008B2808"/>
    <w:rsid w:val="008C3DD4"/>
    <w:rsid w:val="008C42E7"/>
    <w:rsid w:val="008D5FE2"/>
    <w:rsid w:val="008D64CA"/>
    <w:rsid w:val="008E0E0D"/>
    <w:rsid w:val="008E75F2"/>
    <w:rsid w:val="00903E68"/>
    <w:rsid w:val="00911358"/>
    <w:rsid w:val="009114CE"/>
    <w:rsid w:val="009128D7"/>
    <w:rsid w:val="009164F7"/>
    <w:rsid w:val="00922F67"/>
    <w:rsid w:val="00924278"/>
    <w:rsid w:val="00925DEF"/>
    <w:rsid w:val="00931991"/>
    <w:rsid w:val="00941FE5"/>
    <w:rsid w:val="00945826"/>
    <w:rsid w:val="00947812"/>
    <w:rsid w:val="0095285A"/>
    <w:rsid w:val="00955A44"/>
    <w:rsid w:val="00962A17"/>
    <w:rsid w:val="009665AE"/>
    <w:rsid w:val="00971E0B"/>
    <w:rsid w:val="00973313"/>
    <w:rsid w:val="009742E7"/>
    <w:rsid w:val="00975DA2"/>
    <w:rsid w:val="00976540"/>
    <w:rsid w:val="009807BF"/>
    <w:rsid w:val="00984A72"/>
    <w:rsid w:val="00986E38"/>
    <w:rsid w:val="00994987"/>
    <w:rsid w:val="009B0F74"/>
    <w:rsid w:val="009B4C64"/>
    <w:rsid w:val="009B5D1C"/>
    <w:rsid w:val="009C20E0"/>
    <w:rsid w:val="009C4BD8"/>
    <w:rsid w:val="009D26DF"/>
    <w:rsid w:val="009E0A2F"/>
    <w:rsid w:val="009E1017"/>
    <w:rsid w:val="009E20B3"/>
    <w:rsid w:val="00A06F9C"/>
    <w:rsid w:val="00A110E8"/>
    <w:rsid w:val="00A11BA6"/>
    <w:rsid w:val="00A11D1E"/>
    <w:rsid w:val="00A269AF"/>
    <w:rsid w:val="00A35D76"/>
    <w:rsid w:val="00A3610D"/>
    <w:rsid w:val="00A37F00"/>
    <w:rsid w:val="00A40D97"/>
    <w:rsid w:val="00A428F8"/>
    <w:rsid w:val="00A45CDD"/>
    <w:rsid w:val="00A52CC6"/>
    <w:rsid w:val="00A5488B"/>
    <w:rsid w:val="00A60AF0"/>
    <w:rsid w:val="00A70955"/>
    <w:rsid w:val="00A71C7E"/>
    <w:rsid w:val="00A77CD5"/>
    <w:rsid w:val="00A82301"/>
    <w:rsid w:val="00A82558"/>
    <w:rsid w:val="00A83AA9"/>
    <w:rsid w:val="00A872FD"/>
    <w:rsid w:val="00A970D4"/>
    <w:rsid w:val="00A973EA"/>
    <w:rsid w:val="00A97A64"/>
    <w:rsid w:val="00AA4605"/>
    <w:rsid w:val="00AA58F9"/>
    <w:rsid w:val="00AB4840"/>
    <w:rsid w:val="00AB5AFC"/>
    <w:rsid w:val="00AC0DB0"/>
    <w:rsid w:val="00AC42D9"/>
    <w:rsid w:val="00AC6206"/>
    <w:rsid w:val="00AC7782"/>
    <w:rsid w:val="00AC7BD7"/>
    <w:rsid w:val="00AD0E92"/>
    <w:rsid w:val="00AD6AD5"/>
    <w:rsid w:val="00AE1EE6"/>
    <w:rsid w:val="00AE5565"/>
    <w:rsid w:val="00AE6163"/>
    <w:rsid w:val="00AF3BCA"/>
    <w:rsid w:val="00AF55C0"/>
    <w:rsid w:val="00B053D4"/>
    <w:rsid w:val="00B1132F"/>
    <w:rsid w:val="00B26E28"/>
    <w:rsid w:val="00B31486"/>
    <w:rsid w:val="00B31D53"/>
    <w:rsid w:val="00B31F6D"/>
    <w:rsid w:val="00B41309"/>
    <w:rsid w:val="00B429C5"/>
    <w:rsid w:val="00B4537A"/>
    <w:rsid w:val="00B53112"/>
    <w:rsid w:val="00B549B1"/>
    <w:rsid w:val="00B62844"/>
    <w:rsid w:val="00B637C1"/>
    <w:rsid w:val="00B76EE1"/>
    <w:rsid w:val="00B85DE1"/>
    <w:rsid w:val="00B96E33"/>
    <w:rsid w:val="00BA07C7"/>
    <w:rsid w:val="00BA07EB"/>
    <w:rsid w:val="00BA2869"/>
    <w:rsid w:val="00BA4EAD"/>
    <w:rsid w:val="00BB22E9"/>
    <w:rsid w:val="00BB2641"/>
    <w:rsid w:val="00BB395A"/>
    <w:rsid w:val="00BB49D9"/>
    <w:rsid w:val="00BC4317"/>
    <w:rsid w:val="00BC47C4"/>
    <w:rsid w:val="00BD1329"/>
    <w:rsid w:val="00BE0717"/>
    <w:rsid w:val="00BE289C"/>
    <w:rsid w:val="00BE28FC"/>
    <w:rsid w:val="00BE491D"/>
    <w:rsid w:val="00BE5F48"/>
    <w:rsid w:val="00BF673C"/>
    <w:rsid w:val="00C015B8"/>
    <w:rsid w:val="00C070F3"/>
    <w:rsid w:val="00C10589"/>
    <w:rsid w:val="00C1319C"/>
    <w:rsid w:val="00C167A4"/>
    <w:rsid w:val="00C3119A"/>
    <w:rsid w:val="00C37D9F"/>
    <w:rsid w:val="00C4215E"/>
    <w:rsid w:val="00C42E9F"/>
    <w:rsid w:val="00C43514"/>
    <w:rsid w:val="00C44A14"/>
    <w:rsid w:val="00C45FA0"/>
    <w:rsid w:val="00C51601"/>
    <w:rsid w:val="00C55E3A"/>
    <w:rsid w:val="00C7373D"/>
    <w:rsid w:val="00C75930"/>
    <w:rsid w:val="00C804FB"/>
    <w:rsid w:val="00C82EFE"/>
    <w:rsid w:val="00C941B6"/>
    <w:rsid w:val="00C97395"/>
    <w:rsid w:val="00C978CB"/>
    <w:rsid w:val="00CB4466"/>
    <w:rsid w:val="00CD28BB"/>
    <w:rsid w:val="00CD55AB"/>
    <w:rsid w:val="00CD7818"/>
    <w:rsid w:val="00D042FB"/>
    <w:rsid w:val="00D0618D"/>
    <w:rsid w:val="00D11E93"/>
    <w:rsid w:val="00D14E64"/>
    <w:rsid w:val="00D22E60"/>
    <w:rsid w:val="00D22F90"/>
    <w:rsid w:val="00D24B0C"/>
    <w:rsid w:val="00D25A92"/>
    <w:rsid w:val="00D3007E"/>
    <w:rsid w:val="00D330E3"/>
    <w:rsid w:val="00D33D2F"/>
    <w:rsid w:val="00D36E00"/>
    <w:rsid w:val="00D4636E"/>
    <w:rsid w:val="00D55581"/>
    <w:rsid w:val="00D70F52"/>
    <w:rsid w:val="00D72B9B"/>
    <w:rsid w:val="00D74026"/>
    <w:rsid w:val="00D77F29"/>
    <w:rsid w:val="00DA0F66"/>
    <w:rsid w:val="00DA1F50"/>
    <w:rsid w:val="00DA78F8"/>
    <w:rsid w:val="00DA7E81"/>
    <w:rsid w:val="00DB3050"/>
    <w:rsid w:val="00DB7ED3"/>
    <w:rsid w:val="00DC1F86"/>
    <w:rsid w:val="00DC2BA2"/>
    <w:rsid w:val="00DD06F9"/>
    <w:rsid w:val="00DE402B"/>
    <w:rsid w:val="00DF0C5C"/>
    <w:rsid w:val="00E00AAB"/>
    <w:rsid w:val="00E10BF8"/>
    <w:rsid w:val="00E16BCA"/>
    <w:rsid w:val="00E16CDD"/>
    <w:rsid w:val="00E2211D"/>
    <w:rsid w:val="00E244A2"/>
    <w:rsid w:val="00E340D5"/>
    <w:rsid w:val="00E37C8A"/>
    <w:rsid w:val="00E40FE9"/>
    <w:rsid w:val="00E46F5D"/>
    <w:rsid w:val="00E53250"/>
    <w:rsid w:val="00E56B48"/>
    <w:rsid w:val="00E60116"/>
    <w:rsid w:val="00E720A0"/>
    <w:rsid w:val="00E72629"/>
    <w:rsid w:val="00E76062"/>
    <w:rsid w:val="00E77A26"/>
    <w:rsid w:val="00E8351E"/>
    <w:rsid w:val="00E8509A"/>
    <w:rsid w:val="00E9120D"/>
    <w:rsid w:val="00E927DA"/>
    <w:rsid w:val="00EA4668"/>
    <w:rsid w:val="00EA4F32"/>
    <w:rsid w:val="00EA7444"/>
    <w:rsid w:val="00EB1941"/>
    <w:rsid w:val="00EC57DD"/>
    <w:rsid w:val="00ED1D21"/>
    <w:rsid w:val="00EE0113"/>
    <w:rsid w:val="00EE3659"/>
    <w:rsid w:val="00EE436E"/>
    <w:rsid w:val="00EF1B45"/>
    <w:rsid w:val="00EF2BE2"/>
    <w:rsid w:val="00F05D9C"/>
    <w:rsid w:val="00F4260A"/>
    <w:rsid w:val="00F42F8E"/>
    <w:rsid w:val="00F529F7"/>
    <w:rsid w:val="00F549A2"/>
    <w:rsid w:val="00F57A78"/>
    <w:rsid w:val="00F80E39"/>
    <w:rsid w:val="00F86390"/>
    <w:rsid w:val="00F95663"/>
    <w:rsid w:val="00F97481"/>
    <w:rsid w:val="00FA3B57"/>
    <w:rsid w:val="00FA676B"/>
    <w:rsid w:val="00FB7C71"/>
    <w:rsid w:val="00FC0390"/>
    <w:rsid w:val="00FD0CF4"/>
    <w:rsid w:val="00FD7694"/>
    <w:rsid w:val="00FE1041"/>
    <w:rsid w:val="00FF405F"/>
    <w:rsid w:val="00FF50C4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F5A3A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77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process/pmg28/chapter/the-production-of-guidanc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process/pmg28/chapter/the-production-of-guidanc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process/pmg28/chapter/the-production-of-guid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draft-recommendation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58</Words>
  <Characters>10593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7</CharactersWithSpaces>
  <SharedDoc>false</SharedDoc>
  <HLinks>
    <vt:vector size="42" baseType="variant">
      <vt:variant>
        <vt:i4>1441873</vt:i4>
      </vt:variant>
      <vt:variant>
        <vt:i4>12</vt:i4>
      </vt:variant>
      <vt:variant>
        <vt:i4>0</vt:i4>
      </vt:variant>
      <vt:variant>
        <vt:i4>5</vt:i4>
      </vt:variant>
      <vt:variant>
        <vt:lpwstr>https://www.nice.org.uk/process/pmg28/chapter/the-production-of-guidance</vt:lpwstr>
      </vt:variant>
      <vt:variant>
        <vt:lpwstr/>
      </vt:variant>
      <vt:variant>
        <vt:i4>1441873</vt:i4>
      </vt:variant>
      <vt:variant>
        <vt:i4>9</vt:i4>
      </vt:variant>
      <vt:variant>
        <vt:i4>0</vt:i4>
      </vt:variant>
      <vt:variant>
        <vt:i4>5</vt:i4>
      </vt:variant>
      <vt:variant>
        <vt:lpwstr>https://www.nice.org.uk/process/pmg28/chapter/the-production-of-guidance</vt:lpwstr>
      </vt:variant>
      <vt:variant>
        <vt:lpwstr/>
      </vt:variant>
      <vt:variant>
        <vt:i4>1441873</vt:i4>
      </vt:variant>
      <vt:variant>
        <vt:i4>6</vt:i4>
      </vt:variant>
      <vt:variant>
        <vt:i4>0</vt:i4>
      </vt:variant>
      <vt:variant>
        <vt:i4>5</vt:i4>
      </vt:variant>
      <vt:variant>
        <vt:lpwstr>https://www.nice.org.uk/process/pmg28/chapter/the-production-of-guidance</vt:lpwstr>
      </vt:variant>
      <vt:variant>
        <vt:lpwstr/>
      </vt:variant>
      <vt:variant>
        <vt:i4>3080289</vt:i4>
      </vt:variant>
      <vt:variant>
        <vt:i4>3</vt:i4>
      </vt:variant>
      <vt:variant>
        <vt:i4>0</vt:i4>
      </vt:variant>
      <vt:variant>
        <vt:i4>5</vt:i4>
      </vt:variant>
      <vt:variant>
        <vt:lpwstr>https://www.nice.org.uk/process/pmg28/chapter/draft-recommendations</vt:lpwstr>
      </vt:variant>
      <vt:variant>
        <vt:lpwstr/>
      </vt:variant>
      <vt:variant>
        <vt:i4>3080289</vt:i4>
      </vt:variant>
      <vt:variant>
        <vt:i4>0</vt:i4>
      </vt:variant>
      <vt:variant>
        <vt:i4>0</vt:i4>
      </vt:variant>
      <vt:variant>
        <vt:i4>5</vt:i4>
      </vt:variant>
      <vt:variant>
        <vt:lpwstr>https://www.nice.org.uk/process/pmg28/chapter/draft-recommendations</vt:lpwstr>
      </vt:variant>
      <vt:variant>
        <vt:lpwstr/>
      </vt:variant>
      <vt:variant>
        <vt:i4>6160441</vt:i4>
      </vt:variant>
      <vt:variant>
        <vt:i4>9</vt:i4>
      </vt:variant>
      <vt:variant>
        <vt:i4>0</vt:i4>
      </vt:variant>
      <vt:variant>
        <vt:i4>5</vt:i4>
      </vt:variant>
      <vt:variant>
        <vt:lpwstr>mailto:nice@nice.org.uk</vt:lpwstr>
      </vt:variant>
      <vt:variant>
        <vt:lpwstr/>
      </vt:variant>
      <vt:variant>
        <vt:i4>4128801</vt:i4>
      </vt:variant>
      <vt:variant>
        <vt:i4>6</vt:i4>
      </vt:variant>
      <vt:variant>
        <vt:i4>0</vt:i4>
      </vt:variant>
      <vt:variant>
        <vt:i4>5</vt:i4>
      </vt:variant>
      <vt:variant>
        <vt:lpwstr>http://www.nice.org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7-12T08:00:00Z</dcterms:created>
  <dcterms:modified xsi:type="dcterms:W3CDTF">2024-07-12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7-12T08:01:00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981ba782-825c-441d-a158-d552606eb2ad</vt:lpwstr>
  </property>
  <property fmtid="{D5CDD505-2E9C-101B-9397-08002B2CF9AE}" pid="8" name="MSIP_Label_c69d85d5-6d9e-4305-a294-1f636ec0f2d6_ContentBits">
    <vt:lpwstr>0</vt:lpwstr>
  </property>
</Properties>
</file>